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0779C2" w14:paraId="6F99BC70" w14:textId="77777777" w:rsidTr="000779C2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4419AD" w14:textId="77777777" w:rsidR="000779C2" w:rsidRDefault="000779C2" w:rsidP="00694ADE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142DCF" w14:paraId="2A94416E" w14:textId="77777777" w:rsidTr="000779C2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DF1689" w14:textId="77777777" w:rsidR="00142DCF" w:rsidRPr="00142DCF" w:rsidRDefault="00142DCF" w:rsidP="00694ADE">
            <w:pPr>
              <w:pStyle w:val="Header"/>
              <w:jc w:val="right"/>
              <w:rPr>
                <w:sz w:val="20"/>
                <w:szCs w:val="20"/>
              </w:rPr>
            </w:pPr>
            <w:r w:rsidRPr="00142DCF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707DBB" w14:textId="77777777" w:rsidR="00142DCF" w:rsidRDefault="00142DCF" w:rsidP="00694ADE"/>
        </w:tc>
      </w:tr>
      <w:tr w:rsidR="000779C2" w14:paraId="03E8A39A" w14:textId="77777777" w:rsidTr="000779C2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9EF247" w14:textId="77777777" w:rsidR="000779C2" w:rsidRDefault="000779C2" w:rsidP="00694ADE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C1550D" w14:textId="77777777" w:rsidR="000779C2" w:rsidRDefault="000779C2" w:rsidP="00694ADE"/>
        </w:tc>
      </w:tr>
      <w:tr w:rsidR="000779C2" w14:paraId="485B7472" w14:textId="77777777" w:rsidTr="000779C2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D8F030" w14:textId="77777777" w:rsidR="000779C2" w:rsidRDefault="000779C2" w:rsidP="00694ADE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831F7B" w14:textId="77777777" w:rsidR="000779C2" w:rsidRDefault="000779C2" w:rsidP="00694ADE"/>
        </w:tc>
      </w:tr>
    </w:tbl>
    <w:p w14:paraId="778F0D2E" w14:textId="77777777" w:rsidR="008F58AD" w:rsidRDefault="008F58AD" w:rsidP="008F58AD">
      <w:pPr>
        <w:spacing w:after="0"/>
        <w:jc w:val="center"/>
        <w:rPr>
          <w:rFonts w:asciiTheme="majorHAnsi" w:hAnsiTheme="majorHAnsi" w:cs="Arial"/>
          <w:b/>
          <w:sz w:val="36"/>
          <w:szCs w:val="36"/>
        </w:rPr>
      </w:pPr>
    </w:p>
    <w:p w14:paraId="45F9A0C3" w14:textId="77777777" w:rsidR="008F58AD" w:rsidRPr="00AE6604" w:rsidRDefault="00142DCF" w:rsidP="00F75657">
      <w:pPr>
        <w:jc w:val="center"/>
        <w:rPr>
          <w:rFonts w:asciiTheme="majorHAnsi" w:hAnsiTheme="majorHAnsi" w:cs="Arial"/>
          <w:b/>
          <w:caps/>
          <w:sz w:val="36"/>
          <w:szCs w:val="36"/>
        </w:rPr>
      </w:pPr>
      <w:r w:rsidRPr="00AE6604">
        <w:rPr>
          <w:rFonts w:asciiTheme="majorHAnsi" w:hAnsiTheme="majorHAnsi" w:cs="Arial"/>
          <w:b/>
          <w:caps/>
          <w:sz w:val="36"/>
          <w:szCs w:val="36"/>
        </w:rPr>
        <w:t>Program Modification</w:t>
      </w:r>
      <w:r w:rsidR="00F75657" w:rsidRPr="00AE6604">
        <w:rPr>
          <w:rFonts w:asciiTheme="majorHAnsi" w:hAnsiTheme="majorHAnsi" w:cs="Arial"/>
          <w:b/>
          <w:caps/>
          <w:sz w:val="36"/>
          <w:szCs w:val="36"/>
        </w:rPr>
        <w:t xml:space="preserve"> Form</w:t>
      </w:r>
    </w:p>
    <w:p w14:paraId="149926D8" w14:textId="77777777" w:rsidR="00AD2FB4" w:rsidRPr="00285F5A" w:rsidRDefault="00AD2FB4" w:rsidP="00AD2FB4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5273E351" w14:textId="77777777" w:rsidR="00AD2FB4" w:rsidRDefault="00FB63AB" w:rsidP="00AD2FB4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X</w:t>
      </w:r>
      <w:r w:rsidR="00AD2FB4">
        <w:rPr>
          <w:rFonts w:ascii="MS Gothic" w:eastAsia="MS Gothic" w:hAnsi="MS Gothic" w:cs="Arial"/>
          <w:b/>
          <w:szCs w:val="20"/>
        </w:rPr>
        <w:t>]</w:t>
      </w:r>
      <w:r w:rsidR="00AD2FB4">
        <w:rPr>
          <w:rFonts w:asciiTheme="majorHAnsi" w:hAnsiTheme="majorHAnsi" w:cs="Arial"/>
          <w:b/>
          <w:szCs w:val="20"/>
        </w:rPr>
        <w:tab/>
      </w:r>
      <w:r w:rsidR="00AD2FB4" w:rsidRPr="00285F5A">
        <w:rPr>
          <w:rFonts w:asciiTheme="majorHAnsi" w:hAnsiTheme="majorHAnsi" w:cs="Arial"/>
          <w:b/>
          <w:szCs w:val="20"/>
        </w:rPr>
        <w:t>Graduate Council</w:t>
      </w:r>
    </w:p>
    <w:tbl>
      <w:tblPr>
        <w:tblpPr w:leftFromText="180" w:rightFromText="180" w:vertAnchor="text" w:horzAnchor="margin" w:tblpY="124"/>
        <w:tblW w:w="10908" w:type="dxa"/>
        <w:tblLook w:val="01E0" w:firstRow="1" w:lastRow="1" w:firstColumn="1" w:lastColumn="1" w:noHBand="0" w:noVBand="0"/>
      </w:tblPr>
      <w:tblGrid>
        <w:gridCol w:w="10908"/>
      </w:tblGrid>
      <w:tr w:rsidR="0085052C" w:rsidRPr="008426D1" w14:paraId="5113A8F6" w14:textId="77777777" w:rsidTr="00F72B03"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FFFF"/>
          </w:tcPr>
          <w:p w14:paraId="42E472C4" w14:textId="77777777" w:rsidR="0085052C" w:rsidRPr="0085052C" w:rsidRDefault="00A21B85" w:rsidP="0035440D">
            <w:pPr>
              <w:spacing w:before="120" w:after="120" w:line="240" w:lineRule="auto"/>
              <w:ind w:left="360" w:hanging="360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A21B85">
              <w:rPr>
                <w:rFonts w:asciiTheme="majorHAnsi" w:eastAsia="MS Gothic" w:hAnsiTheme="majorHAnsi" w:cs="Arial"/>
                <w:b/>
                <w:sz w:val="20"/>
                <w:szCs w:val="20"/>
              </w:rPr>
              <w:t>Modification Type:</w:t>
            </w:r>
            <w:r>
              <w:rPr>
                <w:rFonts w:ascii="MS Gothic" w:eastAsia="MS Gothic" w:hAnsi="MS Gothic" w:cs="Arial"/>
                <w:b/>
                <w:szCs w:val="20"/>
              </w:rPr>
              <w:t xml:space="preserve"> [ ]</w:t>
            </w:r>
            <w:r w:rsidR="0085052C" w:rsidRPr="0085052C">
              <w:rPr>
                <w:rFonts w:asciiTheme="majorHAnsi" w:eastAsia="MS Gothic" w:hAnsiTheme="majorHAnsi" w:cs="Arial"/>
                <w:b/>
                <w:sz w:val="20"/>
                <w:szCs w:val="20"/>
              </w:rPr>
              <w:t>Admissions</w:t>
            </w:r>
            <w:r w:rsidR="0085052C" w:rsidRPr="0085052C">
              <w:rPr>
                <w:rFonts w:asciiTheme="majorHAnsi" w:hAnsiTheme="majorHAnsi" w:cs="Arial"/>
                <w:b/>
                <w:sz w:val="20"/>
                <w:szCs w:val="20"/>
              </w:rPr>
              <w:t xml:space="preserve">,  </w:t>
            </w:r>
            <w:r>
              <w:rPr>
                <w:rFonts w:ascii="MS Gothic" w:eastAsia="MS Gothic" w:hAnsi="MS Gothic" w:cs="Arial"/>
                <w:b/>
                <w:szCs w:val="20"/>
              </w:rPr>
              <w:t>[</w:t>
            </w:r>
            <w:r w:rsidR="0035440D">
              <w:rPr>
                <w:rFonts w:ascii="MS Gothic" w:eastAsia="MS Gothic" w:hAnsi="MS Gothic" w:cs="Arial"/>
                <w:b/>
                <w:szCs w:val="20"/>
              </w:rPr>
              <w:t>XX</w:t>
            </w:r>
            <w:r>
              <w:rPr>
                <w:rFonts w:ascii="MS Gothic" w:eastAsia="MS Gothic" w:hAnsi="MS Gothic" w:cs="Arial"/>
                <w:b/>
                <w:szCs w:val="20"/>
              </w:rPr>
              <w:t>]</w:t>
            </w:r>
            <w:r w:rsidR="0085052C" w:rsidRPr="0085052C">
              <w:rPr>
                <w:rFonts w:asciiTheme="majorHAnsi" w:eastAsia="MS Gothic" w:hAnsiTheme="majorHAnsi" w:cs="Arial"/>
                <w:b/>
                <w:sz w:val="20"/>
                <w:szCs w:val="20"/>
              </w:rPr>
              <w:t>Curricular Sequence</w:t>
            </w:r>
            <w:r w:rsidR="0085052C" w:rsidRPr="0085052C">
              <w:rPr>
                <w:rFonts w:asciiTheme="majorHAnsi" w:hAnsiTheme="majorHAnsi" w:cs="Arial"/>
                <w:b/>
                <w:sz w:val="20"/>
                <w:szCs w:val="20"/>
              </w:rPr>
              <w:t xml:space="preserve">,  or  </w:t>
            </w:r>
            <w:r>
              <w:rPr>
                <w:rFonts w:ascii="MS Gothic" w:eastAsia="MS Gothic" w:hAnsi="MS Gothic" w:cs="Arial"/>
                <w:b/>
                <w:szCs w:val="20"/>
              </w:rPr>
              <w:t>[ ]</w:t>
            </w:r>
            <w:r w:rsidR="0085052C" w:rsidRPr="0085052C">
              <w:rPr>
                <w:rFonts w:asciiTheme="majorHAnsi" w:eastAsia="MS Gothic" w:hAnsiTheme="majorHAnsi" w:cs="Arial"/>
                <w:b/>
                <w:sz w:val="20"/>
                <w:szCs w:val="20"/>
              </w:rPr>
              <w:t>Other</w:t>
            </w:r>
            <w:r w:rsidR="0085052C" w:rsidRPr="0085052C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         </w:t>
            </w:r>
          </w:p>
        </w:tc>
      </w:tr>
    </w:tbl>
    <w:p w14:paraId="7A45C473" w14:textId="77777777" w:rsidR="0085052C" w:rsidRPr="00285F5A" w:rsidRDefault="0085052C" w:rsidP="00AD2FB4">
      <w:pPr>
        <w:rPr>
          <w:rFonts w:asciiTheme="majorHAnsi" w:hAnsiTheme="majorHAnsi" w:cs="Arial"/>
          <w:b/>
          <w:sz w:val="24"/>
        </w:rPr>
      </w:pPr>
    </w:p>
    <w:p w14:paraId="618E5CDF" w14:textId="77777777" w:rsidR="00AD2FB4" w:rsidRDefault="00AD2FB4" w:rsidP="00AD2FB4">
      <w:pPr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2D8DC2D6" w14:textId="77777777" w:rsidR="00EC2BA4" w:rsidRDefault="00EC2BA4" w:rsidP="00AD2FB4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51"/>
        <w:gridCol w:w="5451"/>
      </w:tblGrid>
      <w:tr w:rsidR="00AD2FB4" w:rsidRPr="00592A95" w14:paraId="2984C3E9" w14:textId="77777777" w:rsidTr="00694ADE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7F553085" w14:textId="77777777" w:rsidTr="00C2647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2784DD5" w14:textId="77777777" w:rsidR="00AD2FB4" w:rsidRDefault="00ED66AA" w:rsidP="00FB63AB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252627499"/>
                      <w:placeholder>
                        <w:docPart w:val="AEFCE8610CC740AC9A8364CF2DD8E37C"/>
                      </w:placeholder>
                    </w:sdtPr>
                    <w:sdtEndPr/>
                    <w:sdtContent>
                      <w:r w:rsidR="00FB63AB" w:rsidRPr="00FB63AB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OHN F. ROBERTSON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26572248"/>
                  <w:placeholder>
                    <w:docPart w:val="B560AC293F8646BBB2E6EA913E4A2A05"/>
                  </w:placeholder>
                  <w:date w:fullDate="2020-11-05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4C4E9FCC" w14:textId="77777777" w:rsidR="00AD2FB4" w:rsidRDefault="000D25AF" w:rsidP="000D25AF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1/5/2020</w:t>
                      </w:r>
                    </w:p>
                  </w:tc>
                </w:sdtContent>
              </w:sdt>
            </w:tr>
          </w:tbl>
          <w:p w14:paraId="02334F3D" w14:textId="77777777" w:rsidR="00AD2FB4" w:rsidRPr="00592A95" w:rsidRDefault="00AD2FB4" w:rsidP="00694ADE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741B93B7" w14:textId="77777777" w:rsidTr="00694ADE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05738073" w14:textId="77777777" w:rsidR="00AD2FB4" w:rsidRDefault="00ED66AA" w:rsidP="00694ADE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595992251"/>
                      <w:placeholder>
                        <w:docPart w:val="9E354D96BADD4A88B2367CFB2F5D15D6"/>
                      </w:placeholder>
                      <w:showingPlcHdr/>
                    </w:sdtPr>
                    <w:sdtEndPr/>
                    <w:sdtContent>
                      <w:permStart w:id="912156346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912156346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114327292"/>
                  <w:placeholder>
                    <w:docPart w:val="65A1562B3A9043A8994E8D6A5452C4FC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B13727A" w14:textId="77777777" w:rsidR="00AD2FB4" w:rsidRDefault="00AD2FB4" w:rsidP="00694ADE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60FEC97E" w14:textId="77777777" w:rsidR="00AD2FB4" w:rsidRPr="006648A0" w:rsidRDefault="00AD2FB4" w:rsidP="00694ADE">
            <w:pPr>
              <w:rPr>
                <w:rFonts w:asciiTheme="majorHAnsi" w:hAnsiTheme="majorHAnsi"/>
                <w:sz w:val="16"/>
                <w:szCs w:val="16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AD2FB4" w:rsidRPr="00592A95" w14:paraId="2193BE42" w14:textId="77777777" w:rsidTr="00694ADE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0AC46F98" w14:textId="77777777" w:rsidTr="00694ADE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655C9304" w14:textId="77777777" w:rsidR="00AD2FB4" w:rsidRDefault="00ED66AA" w:rsidP="008053FD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888091104"/>
                      <w:placeholder>
                        <w:docPart w:val="F0B82014006040789708F30BE91F8BBC"/>
                      </w:placeholder>
                    </w:sdtPr>
                    <w:sdtEndPr/>
                    <w:sdtContent>
                      <w:r w:rsidR="008053FD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ames Doering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811082839"/>
                  <w:placeholder>
                    <w:docPart w:val="18E75FDC68B240D1AFB9E3320B45C25B"/>
                  </w:placeholder>
                  <w:date w:fullDate="2020-11-09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2B80E456" w14:textId="77777777" w:rsidR="00AD2FB4" w:rsidRDefault="008053FD" w:rsidP="008053FD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1/9/2020</w:t>
                      </w:r>
                    </w:p>
                  </w:tc>
                </w:sdtContent>
              </w:sdt>
            </w:tr>
          </w:tbl>
          <w:p w14:paraId="2CF9BE1C" w14:textId="77777777" w:rsidR="00AD2FB4" w:rsidRPr="00592A95" w:rsidRDefault="00AD2FB4" w:rsidP="00694ADE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  <w:r w:rsidRPr="00592A95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137625E8" w14:textId="77777777" w:rsidTr="00694ADE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03FF123D" w14:textId="77777777" w:rsidR="00AD2FB4" w:rsidRDefault="00ED66AA" w:rsidP="00694ADE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923150155"/>
                      <w:placeholder>
                        <w:docPart w:val="C00CA7CE4A5346158A62418A07D4C928"/>
                      </w:placeholder>
                      <w:showingPlcHdr/>
                    </w:sdtPr>
                    <w:sdtEndPr/>
                    <w:sdtContent>
                      <w:permStart w:id="569912720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569912720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364362510"/>
                  <w:placeholder>
                    <w:docPart w:val="7A4D2A8C482941A7B47256B9D5178058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6B6B6E5F" w14:textId="77777777" w:rsidR="00AD2FB4" w:rsidRDefault="00AD2FB4" w:rsidP="00694ADE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3698DE45" w14:textId="77777777" w:rsidR="00AD2FB4" w:rsidRPr="00592A95" w:rsidRDefault="000F2A51" w:rsidP="000F2A5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Head of Unit </w:t>
            </w:r>
            <w:r w:rsidR="00AD2FB4" w:rsidRPr="00592A95">
              <w:rPr>
                <w:rFonts w:asciiTheme="majorHAnsi" w:hAnsiTheme="majorHAnsi"/>
                <w:b/>
                <w:sz w:val="20"/>
                <w:szCs w:val="20"/>
              </w:rPr>
              <w:t>(</w:t>
            </w:r>
            <w:r w:rsidR="00A25331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AD2FB4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AD2FB4"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AD2FB4" w:rsidRPr="00592A95" w14:paraId="0E12E859" w14:textId="77777777" w:rsidTr="00694ADE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421A9B6C" w14:textId="77777777" w:rsidTr="00694ADE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BF69E80" w14:textId="77777777" w:rsidR="00AD2FB4" w:rsidRDefault="00ED66AA" w:rsidP="00694ADE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19927305"/>
                      <w:placeholder>
                        <w:docPart w:val="9D5845083155428DA13DB875BA2AEDFB"/>
                      </w:placeholder>
                    </w:sdtPr>
                    <w:sdtEndPr/>
                    <w:sdtContent>
                      <w:r w:rsidR="00170C5C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ohn Mello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95952846"/>
                  <w:placeholder>
                    <w:docPart w:val="5D15898949EA4982A20E6F2017F9FB8F"/>
                  </w:placeholder>
                  <w:date w:fullDate="2020-11-12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7F2B7B00" w14:textId="77777777" w:rsidR="00AD2FB4" w:rsidRDefault="00170C5C" w:rsidP="00694ADE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1/12/2020</w:t>
                      </w:r>
                    </w:p>
                  </w:tc>
                </w:sdtContent>
              </w:sdt>
            </w:tr>
          </w:tbl>
          <w:p w14:paraId="11C951C8" w14:textId="77777777" w:rsidR="00AD2FB4" w:rsidRPr="00592A95" w:rsidRDefault="00AD2FB4" w:rsidP="00694ADE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62897B03" w14:textId="77777777" w:rsidTr="00694ADE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3532D6F" w14:textId="77777777" w:rsidR="00AD2FB4" w:rsidRDefault="00ED66AA" w:rsidP="00694ADE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732201797"/>
                      <w:placeholder>
                        <w:docPart w:val="BE9471934FCC49F6B8289B8648E08265"/>
                      </w:placeholder>
                      <w:showingPlcHdr/>
                    </w:sdtPr>
                    <w:sdtEndPr/>
                    <w:sdtContent>
                      <w:permStart w:id="1348019280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348019280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365331102"/>
                  <w:placeholder>
                    <w:docPart w:val="FD0A01C352734EAFA875911F49064608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5902FBFA" w14:textId="77777777" w:rsidR="00AD2FB4" w:rsidRDefault="00AD2FB4" w:rsidP="00694ADE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4F411015" w14:textId="77777777" w:rsidR="00AD2FB4" w:rsidRPr="00592A95" w:rsidRDefault="00AD2FB4" w:rsidP="00694ADE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AD2FB4" w:rsidRPr="00592A95" w14:paraId="75B2101A" w14:textId="77777777" w:rsidTr="00694ADE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35810C43" w14:textId="77777777" w:rsidTr="00694ADE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06685555" w14:textId="77777777" w:rsidR="00AD2FB4" w:rsidRDefault="00ED66AA" w:rsidP="00694ADE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261907031"/>
                      <w:placeholder>
                        <w:docPart w:val="753465FA1D86462EB7324B2FCC95A832"/>
                      </w:placeholder>
                    </w:sdtPr>
                    <w:sdtEndPr/>
                    <w:sdtContent>
                      <w:r w:rsidR="009A67FE">
                        <w:rPr>
                          <w:rFonts w:asciiTheme="majorHAnsi" w:hAnsiTheme="majorHAnsi"/>
                          <w:sz w:val="20"/>
                          <w:szCs w:val="20"/>
                        </w:rPr>
                        <w:t>Melody Lo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607542089"/>
                  <w:placeholder>
                    <w:docPart w:val="2DA7F655057E4FAA8C10BB07A8287DA3"/>
                  </w:placeholder>
                  <w:date w:fullDate="2020-11-12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6B9E5DCA" w14:textId="77777777" w:rsidR="00AD2FB4" w:rsidRDefault="009A67FE" w:rsidP="00694ADE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1/12/2020</w:t>
                      </w:r>
                    </w:p>
                  </w:tc>
                </w:sdtContent>
              </w:sdt>
            </w:tr>
          </w:tbl>
          <w:p w14:paraId="32C0462D" w14:textId="77777777" w:rsidR="00AD2FB4" w:rsidRPr="00592A95" w:rsidRDefault="00AD2FB4" w:rsidP="00694ADE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1BD57CB9" w14:textId="77777777" w:rsidTr="00694ADE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1550EC0A" w14:textId="77777777" w:rsidR="00AD2FB4" w:rsidRDefault="00ED66AA" w:rsidP="00694ADE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3859761"/>
                      <w:placeholder>
                        <w:docPart w:val="B9F5BA26AEEE4987A0D19D58977955B8"/>
                      </w:placeholder>
                      <w:showingPlcHdr/>
                    </w:sdtPr>
                    <w:sdtEndPr/>
                    <w:sdtContent>
                      <w:permStart w:id="136212914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36212914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520320311"/>
                  <w:placeholder>
                    <w:docPart w:val="8D3142F899454F6F9ED3D43C43B89FBB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5C7BFE3E" w14:textId="77777777" w:rsidR="00AD2FB4" w:rsidRDefault="00AD2FB4" w:rsidP="00694ADE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681E83C5" w14:textId="77777777" w:rsidR="00AD2FB4" w:rsidRPr="00592A95" w:rsidRDefault="00AD2FB4" w:rsidP="00694ADE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AD2FB4" w:rsidRPr="00592A95" w14:paraId="219E7357" w14:textId="77777777" w:rsidTr="00694ADE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0F2A51" w14:paraId="0E22A10E" w14:textId="77777777" w:rsidTr="00694ADE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4B20B918" w14:textId="77777777" w:rsidR="000F2A51" w:rsidRDefault="00ED66AA" w:rsidP="000F2A51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249859886"/>
                      <w:placeholder>
                        <w:docPart w:val="6C8A21E1A4744887AE664BDBA19B2602"/>
                      </w:placeholder>
                      <w:showingPlcHdr/>
                    </w:sdtPr>
                    <w:sdtEndPr/>
                    <w:sdtContent>
                      <w:permStart w:id="1219756870" w:edGrp="everyone"/>
                      <w:r w:rsidR="000F2A51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219756870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44924708"/>
                  <w:placeholder>
                    <w:docPart w:val="2938993C63934215A27AB9F09DC70C5F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4169AD1A" w14:textId="77777777" w:rsidR="000F2A51" w:rsidRDefault="000F2A51" w:rsidP="000F2A51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61894B0F" w14:textId="77777777" w:rsidR="00AD2FB4" w:rsidRPr="00592A95" w:rsidRDefault="000F2A51" w:rsidP="00694ADE">
            <w:pPr>
              <w:rPr>
                <w:rFonts w:asciiTheme="majorHAnsi" w:hAnsiTheme="majorHAnsi"/>
                <w:sz w:val="20"/>
                <w:szCs w:val="20"/>
              </w:rPr>
            </w:pPr>
            <w:r w:rsidRPr="000A7C2E">
              <w:rPr>
                <w:rFonts w:asciiTheme="majorHAnsi" w:hAnsiTheme="majorHAnsi"/>
                <w:b/>
                <w:sz w:val="20"/>
                <w:szCs w:val="20"/>
              </w:rPr>
              <w:t>General Education Committee Chair</w:t>
            </w: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A25331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14:paraId="22FA6F8C" w14:textId="77777777" w:rsidTr="00694ADE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6B116865" w14:textId="50CC7DE1" w:rsidR="00AD2FB4" w:rsidRDefault="00ED66AA" w:rsidP="00694ADE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006483081"/>
                      <w:placeholder>
                        <w:docPart w:val="261E2BD144E54278AF8EA6CEC237470A"/>
                      </w:placeholder>
                    </w:sdtPr>
                    <w:sdtEndPr/>
                    <w:sdtContent>
                      <w:r w:rsidR="00205E9B">
                        <w:rPr>
                          <w:rFonts w:asciiTheme="majorHAnsi" w:hAnsiTheme="majorHAnsi"/>
                          <w:sz w:val="20"/>
                          <w:szCs w:val="20"/>
                        </w:rPr>
                        <w:t>Alan Utter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148581485"/>
                  <w:placeholder>
                    <w:docPart w:val="7E522D5F17BA488A815A1DFE0F896A5B"/>
                  </w:placeholder>
                  <w:date w:fullDate="2021-02-26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15DEE4C1" w14:textId="35D5693F" w:rsidR="00AD2FB4" w:rsidRDefault="00205E9B" w:rsidP="00694ADE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2/26/2021</w:t>
                      </w:r>
                    </w:p>
                  </w:tc>
                </w:sdtContent>
              </w:sdt>
            </w:tr>
          </w:tbl>
          <w:p w14:paraId="7C960082" w14:textId="77777777" w:rsidR="00AD2FB4" w:rsidRPr="00592A95" w:rsidRDefault="00AD2FB4" w:rsidP="00694ADE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</w:tbl>
    <w:p w14:paraId="56BB8AAD" w14:textId="77777777" w:rsidR="00636DB3" w:rsidRPr="00592A95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73C3DFEB" w14:textId="77777777" w:rsidR="0018269B" w:rsidRPr="00C033E8" w:rsidRDefault="000A7C2E" w:rsidP="00C033E8">
      <w:pPr>
        <w:pStyle w:val="ListParagraph"/>
        <w:numPr>
          <w:ilvl w:val="0"/>
          <w:numId w:val="5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C033E8">
        <w:rPr>
          <w:rFonts w:asciiTheme="majorHAnsi" w:hAnsiTheme="majorHAnsi" w:cs="Arial"/>
          <w:b/>
          <w:sz w:val="20"/>
          <w:szCs w:val="20"/>
        </w:rPr>
        <w:t>Contact Person</w:t>
      </w:r>
      <w:r w:rsidRPr="00C033E8">
        <w:rPr>
          <w:rFonts w:asciiTheme="majorHAnsi" w:hAnsiTheme="majorHAnsi" w:cs="Arial"/>
          <w:sz w:val="20"/>
          <w:szCs w:val="20"/>
        </w:rPr>
        <w:t xml:space="preserve">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264975268"/>
      </w:sdtPr>
      <w:sdtEndPr/>
      <w:sdtContent>
        <w:p w14:paraId="3C7228BE" w14:textId="77777777" w:rsidR="006E6FEC" w:rsidRDefault="00FB63AB" w:rsidP="006E6FE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John F. Robertson, </w:t>
          </w:r>
          <w:hyperlink r:id="rId7" w:history="1">
            <w:r w:rsidRPr="00344D65">
              <w:rPr>
                <w:rStyle w:val="Hyperlink"/>
                <w:rFonts w:asciiTheme="majorHAnsi" w:hAnsiTheme="majorHAnsi" w:cs="Arial"/>
                <w:sz w:val="20"/>
                <w:szCs w:val="20"/>
              </w:rPr>
              <w:t>jfrobert@astate.edu</w:t>
            </w:r>
          </w:hyperlink>
          <w:r>
            <w:rPr>
              <w:rFonts w:asciiTheme="majorHAnsi" w:hAnsiTheme="majorHAnsi" w:cs="Arial"/>
              <w:sz w:val="20"/>
              <w:szCs w:val="20"/>
            </w:rPr>
            <w:t>, P.O. Box 550, State University, AR 72467, (870) 972-3739.</w:t>
          </w:r>
        </w:p>
      </w:sdtContent>
    </w:sdt>
    <w:p w14:paraId="0291C9EF" w14:textId="77777777" w:rsidR="00C12816" w:rsidRPr="00592A95" w:rsidRDefault="00C12816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DFC7F30" w14:textId="77777777" w:rsidR="0018269B" w:rsidRPr="00C033E8" w:rsidRDefault="000A7C2E" w:rsidP="00C033E8">
      <w:pPr>
        <w:pStyle w:val="ListParagraph"/>
        <w:numPr>
          <w:ilvl w:val="0"/>
          <w:numId w:val="5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C033E8">
        <w:rPr>
          <w:rFonts w:asciiTheme="majorHAnsi" w:hAnsiTheme="majorHAnsi" w:cs="Arial"/>
          <w:b/>
          <w:sz w:val="20"/>
          <w:szCs w:val="20"/>
        </w:rPr>
        <w:t>Proposed Change</w:t>
      </w:r>
      <w:r w:rsidR="00C033E8" w:rsidRPr="00A71560">
        <w:rPr>
          <w:rFonts w:asciiTheme="majorHAnsi" w:hAnsiTheme="majorHAnsi" w:cs="Arial"/>
          <w:sz w:val="20"/>
          <w:szCs w:val="20"/>
        </w:rPr>
        <w:t xml:space="preserve"> (for undergraduate curricular changes please provide an 8-semester plan</w:t>
      </w:r>
      <w:r w:rsidR="008E679D">
        <w:rPr>
          <w:rFonts w:asciiTheme="majorHAnsi" w:hAnsiTheme="majorHAnsi" w:cs="Arial"/>
          <w:sz w:val="20"/>
          <w:szCs w:val="20"/>
        </w:rPr>
        <w:t xml:space="preserve"> (appendix A)</w:t>
      </w:r>
      <w:r w:rsidR="00A25331">
        <w:rPr>
          <w:rFonts w:asciiTheme="majorHAnsi" w:hAnsiTheme="majorHAnsi" w:cs="Arial"/>
          <w:sz w:val="20"/>
          <w:szCs w:val="20"/>
        </w:rPr>
        <w:t>, if applicable</w:t>
      </w:r>
      <w:r w:rsidR="00C033E8" w:rsidRPr="00A71560">
        <w:rPr>
          <w:rFonts w:asciiTheme="majorHAnsi" w:hAnsiTheme="majorHAnsi" w:cs="Arial"/>
          <w:sz w:val="20"/>
          <w:szCs w:val="20"/>
        </w:rPr>
        <w:t xml:space="preserve">) </w:t>
      </w:r>
    </w:p>
    <w:sdt>
      <w:sdtPr>
        <w:rPr>
          <w:rFonts w:asciiTheme="majorHAnsi" w:hAnsiTheme="majorHAnsi" w:cs="Arial"/>
          <w:sz w:val="20"/>
          <w:szCs w:val="20"/>
        </w:rPr>
        <w:id w:val="-1727446625"/>
      </w:sdtPr>
      <w:sdtEndPr/>
      <w:sdtContent>
        <w:p w14:paraId="4AA8121B" w14:textId="77777777" w:rsidR="002E3FC9" w:rsidRPr="00A016EB" w:rsidRDefault="00E84736" w:rsidP="00A016E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 The program is revised</w:t>
          </w:r>
        </w:p>
      </w:sdtContent>
    </w:sdt>
    <w:p w14:paraId="2CCB7319" w14:textId="77777777" w:rsidR="002E3FC9" w:rsidRDefault="002E3FC9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140B3F08" w14:textId="77777777" w:rsidR="0073125A" w:rsidRPr="00C033E8" w:rsidRDefault="000A7C2E" w:rsidP="00C033E8">
      <w:pPr>
        <w:pStyle w:val="ListParagraph"/>
        <w:numPr>
          <w:ilvl w:val="0"/>
          <w:numId w:val="5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C033E8">
        <w:rPr>
          <w:rFonts w:asciiTheme="majorHAnsi" w:hAnsiTheme="majorHAnsi" w:cs="Arial"/>
          <w:b/>
          <w:sz w:val="20"/>
          <w:szCs w:val="20"/>
        </w:rPr>
        <w:t>Effective Date</w:t>
      </w:r>
    </w:p>
    <w:sdt>
      <w:sdtPr>
        <w:rPr>
          <w:rFonts w:asciiTheme="majorHAnsi" w:hAnsiTheme="majorHAnsi" w:cs="Arial"/>
          <w:sz w:val="20"/>
          <w:szCs w:val="20"/>
        </w:rPr>
        <w:id w:val="1731260334"/>
        <w:date>
          <w:dateFormat w:val="M/d/yyyy"/>
          <w:lid w:val="en-US"/>
          <w:storeMappedDataAs w:val="dateTime"/>
          <w:calendar w:val="gregorian"/>
        </w:date>
      </w:sdtPr>
      <w:sdtEndPr/>
      <w:sdtContent>
        <w:p w14:paraId="0E7DCB2F" w14:textId="77777777" w:rsidR="002E3FC9" w:rsidRDefault="008D6A24" w:rsidP="002E3FC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Fall 2021</w:t>
          </w:r>
        </w:p>
      </w:sdtContent>
    </w:sdt>
    <w:p w14:paraId="0AE8832C" w14:textId="77777777" w:rsidR="0073125A" w:rsidRDefault="0073125A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4FCF233" w14:textId="77777777" w:rsidR="005A18F5" w:rsidRPr="00592A95" w:rsidRDefault="005A18F5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6E43F61" w14:textId="77777777" w:rsidR="0018269B" w:rsidRPr="00C033E8" w:rsidRDefault="000A7C2E" w:rsidP="00C033E8">
      <w:pPr>
        <w:pStyle w:val="ListParagraph"/>
        <w:numPr>
          <w:ilvl w:val="0"/>
          <w:numId w:val="5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0"/>
          <w:szCs w:val="20"/>
        </w:rPr>
      </w:pPr>
      <w:r w:rsidRPr="00C033E8">
        <w:rPr>
          <w:rFonts w:asciiTheme="majorHAnsi" w:hAnsiTheme="majorHAnsi" w:cs="Arial"/>
          <w:b/>
          <w:sz w:val="20"/>
          <w:szCs w:val="20"/>
        </w:rPr>
        <w:t>Justification</w:t>
      </w:r>
      <w:r w:rsidR="00B24A85" w:rsidRPr="00C033E8">
        <w:rPr>
          <w:rFonts w:asciiTheme="majorHAnsi" w:hAnsiTheme="majorHAnsi" w:cs="Arial"/>
          <w:b/>
          <w:sz w:val="20"/>
          <w:szCs w:val="20"/>
        </w:rPr>
        <w:t xml:space="preserve"> – </w:t>
      </w:r>
      <w:r w:rsidR="00B24A85" w:rsidRPr="00C033E8">
        <w:rPr>
          <w:rFonts w:asciiTheme="majorHAnsi" w:hAnsiTheme="majorHAnsi" w:cs="Arial"/>
          <w:i/>
          <w:sz w:val="20"/>
          <w:szCs w:val="20"/>
        </w:rPr>
        <w:t xml:space="preserve">Please provide details as to why this change is necessary. </w:t>
      </w:r>
    </w:p>
    <w:sdt>
      <w:sdtPr>
        <w:rPr>
          <w:rFonts w:asciiTheme="majorHAnsi" w:hAnsiTheme="majorHAnsi" w:cs="Arial"/>
          <w:sz w:val="20"/>
          <w:szCs w:val="20"/>
        </w:rPr>
        <w:id w:val="-1277251352"/>
      </w:sdtPr>
      <w:sdtEndPr/>
      <w:sdtContent>
        <w:p w14:paraId="3D605690" w14:textId="77777777" w:rsidR="002E3FC9" w:rsidRDefault="009D6775" w:rsidP="002E3FC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Big data has transformed nearly every industry, and accounting is no exception.  </w:t>
          </w:r>
          <w:r w:rsidR="00257806">
            <w:rPr>
              <w:rFonts w:asciiTheme="majorHAnsi" w:hAnsiTheme="majorHAnsi" w:cs="Arial"/>
              <w:sz w:val="20"/>
              <w:szCs w:val="20"/>
            </w:rPr>
            <w:t xml:space="preserve">The focus of the </w:t>
          </w:r>
          <w:proofErr w:type="spellStart"/>
          <w:r w:rsidR="00257806">
            <w:rPr>
              <w:rFonts w:asciiTheme="majorHAnsi" w:hAnsiTheme="majorHAnsi" w:cs="Arial"/>
              <w:sz w:val="20"/>
              <w:szCs w:val="20"/>
            </w:rPr>
            <w:t>MAcc</w:t>
          </w:r>
          <w:proofErr w:type="spellEnd"/>
          <w:r w:rsidR="00257806">
            <w:rPr>
              <w:rFonts w:asciiTheme="majorHAnsi" w:hAnsiTheme="majorHAnsi" w:cs="Arial"/>
              <w:sz w:val="20"/>
              <w:szCs w:val="20"/>
            </w:rPr>
            <w:t xml:space="preserve"> program is currently on training students to become auditors working in public accounting. </w:t>
          </w:r>
          <w:r>
            <w:rPr>
              <w:rFonts w:asciiTheme="majorHAnsi" w:hAnsiTheme="majorHAnsi" w:cs="Arial"/>
              <w:sz w:val="20"/>
              <w:szCs w:val="20"/>
            </w:rPr>
            <w:t xml:space="preserve">The paperless office means that auditors must conduct all or nearly all their activity using a computer.  We need to update the program to allow our students to compete in the current business environment. </w:t>
          </w:r>
          <w:r w:rsidR="00257806">
            <w:rPr>
              <w:rFonts w:asciiTheme="majorHAnsi" w:hAnsiTheme="majorHAnsi" w:cs="Arial"/>
              <w:sz w:val="20"/>
              <w:szCs w:val="20"/>
            </w:rPr>
            <w:t>T</w:t>
          </w:r>
          <w:r>
            <w:rPr>
              <w:rFonts w:asciiTheme="majorHAnsi" w:hAnsiTheme="majorHAnsi" w:cs="Arial"/>
              <w:sz w:val="20"/>
              <w:szCs w:val="20"/>
            </w:rPr>
            <w:t>he plan is to add</w:t>
          </w:r>
          <w:r w:rsidR="00C96873">
            <w:rPr>
              <w:rFonts w:asciiTheme="majorHAnsi" w:hAnsiTheme="majorHAnsi" w:cs="Arial"/>
              <w:sz w:val="20"/>
              <w:szCs w:val="20"/>
            </w:rPr>
            <w:t xml:space="preserve"> additional</w:t>
          </w:r>
          <w:r>
            <w:rPr>
              <w:rFonts w:asciiTheme="majorHAnsi" w:hAnsiTheme="majorHAnsi" w:cs="Arial"/>
              <w:sz w:val="20"/>
              <w:szCs w:val="20"/>
            </w:rPr>
            <w:t xml:space="preserve"> data analytics skills to the student</w:t>
          </w:r>
          <w:r w:rsidR="00257806">
            <w:rPr>
              <w:rFonts w:asciiTheme="majorHAnsi" w:hAnsiTheme="majorHAnsi" w:cs="Arial"/>
              <w:sz w:val="20"/>
              <w:szCs w:val="20"/>
            </w:rPr>
            <w:t>/auditor</w:t>
          </w:r>
          <w:r w:rsidR="00C96873">
            <w:rPr>
              <w:rFonts w:asciiTheme="majorHAnsi" w:hAnsiTheme="majorHAnsi" w:cs="Arial"/>
              <w:sz w:val="20"/>
              <w:szCs w:val="20"/>
            </w:rPr>
            <w:t>’s tool</w:t>
          </w:r>
          <w:r>
            <w:rPr>
              <w:rFonts w:asciiTheme="majorHAnsi" w:hAnsiTheme="majorHAnsi" w:cs="Arial"/>
              <w:sz w:val="20"/>
              <w:szCs w:val="20"/>
            </w:rPr>
            <w:t xml:space="preserve">kit.  </w:t>
          </w:r>
        </w:p>
      </w:sdtContent>
    </w:sdt>
    <w:p w14:paraId="33E5A27D" w14:textId="77777777" w:rsidR="00C033E8" w:rsidRDefault="005A18F5" w:rsidP="005A18F5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0B975687" w14:textId="77777777" w:rsidR="00694ADE" w:rsidRDefault="00694ADE" w:rsidP="005A18F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7DF2699" w14:textId="77777777" w:rsidR="00AE6604" w:rsidRPr="008426D1" w:rsidRDefault="00AE6604" w:rsidP="00AE6604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Bulletin Changes</w:t>
      </w:r>
    </w:p>
    <w:p w14:paraId="56D8A634" w14:textId="77777777" w:rsidR="00AE6604" w:rsidRPr="008426D1" w:rsidRDefault="00AE6604" w:rsidP="00AE6604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AE6604" w:rsidRPr="008426D1" w14:paraId="0163422F" w14:textId="77777777" w:rsidTr="00F72B03">
        <w:tc>
          <w:tcPr>
            <w:tcW w:w="11016" w:type="dxa"/>
            <w:shd w:val="clear" w:color="auto" w:fill="D9D9D9" w:themeFill="background1" w:themeFillShade="D9"/>
          </w:tcPr>
          <w:p w14:paraId="506D04F0" w14:textId="77777777" w:rsidR="00AE6604" w:rsidRPr="008426D1" w:rsidRDefault="00AE6604" w:rsidP="00F72B03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AE6604" w:rsidRPr="008426D1" w14:paraId="161ACD91" w14:textId="77777777" w:rsidTr="00F72B03">
        <w:tc>
          <w:tcPr>
            <w:tcW w:w="11016" w:type="dxa"/>
            <w:shd w:val="clear" w:color="auto" w:fill="F2F2F2" w:themeFill="background1" w:themeFillShade="F2"/>
          </w:tcPr>
          <w:p w14:paraId="57EEB421" w14:textId="77777777" w:rsidR="00AE6604" w:rsidRPr="008426D1" w:rsidRDefault="00AE6604" w:rsidP="00F72B03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7B813286" w14:textId="77777777" w:rsidR="00AE6604" w:rsidRPr="008426D1" w:rsidRDefault="00AE6604" w:rsidP="00F72B03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8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267C307F" w14:textId="77777777" w:rsidR="00AE6604" w:rsidRPr="008426D1" w:rsidRDefault="00AE6604" w:rsidP="00F72B03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055D4EAF" w14:textId="77777777" w:rsidR="00AE6604" w:rsidRPr="008426D1" w:rsidRDefault="00AE6604" w:rsidP="00F72B03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*Please note: Courses are often listed in multiple sections of the bulletin. To ensure that all affected sections have been located, please search the bulletin (</w:t>
            </w:r>
            <w:proofErr w:type="spellStart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ctrl+F</w:t>
            </w:r>
            <w:proofErr w:type="spellEnd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) for the appropriate courses before submission of this form. </w:t>
            </w:r>
          </w:p>
          <w:p w14:paraId="67A03B2E" w14:textId="77777777" w:rsidR="00AE6604" w:rsidRPr="008426D1" w:rsidRDefault="00AE6604" w:rsidP="00F72B03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090B48FA" w14:textId="77777777" w:rsidR="00AE6604" w:rsidRPr="008426D1" w:rsidRDefault="00AE6604" w:rsidP="00F72B03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10FB5C90" w14:textId="77777777" w:rsidR="00AE6604" w:rsidRPr="008426D1" w:rsidRDefault="00AE6604" w:rsidP="00F72B03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1D4CF192" w14:textId="77777777" w:rsidR="00AE6604" w:rsidRPr="00341B0D" w:rsidRDefault="00AE6604" w:rsidP="00AE6604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2BDC22DD" w14:textId="77777777" w:rsidR="00AE6604" w:rsidRPr="00FB63AB" w:rsidRDefault="00FB63AB" w:rsidP="00AE6604">
      <w:pPr>
        <w:rPr>
          <w:rFonts w:asciiTheme="majorHAnsi" w:hAnsiTheme="majorHAnsi" w:cs="Arial"/>
          <w:b/>
          <w:sz w:val="18"/>
          <w:szCs w:val="18"/>
        </w:rPr>
      </w:pPr>
      <w:r w:rsidRPr="00FB63AB">
        <w:rPr>
          <w:rFonts w:asciiTheme="majorHAnsi" w:hAnsiTheme="majorHAnsi" w:cs="Arial"/>
          <w:b/>
          <w:sz w:val="18"/>
          <w:szCs w:val="18"/>
        </w:rPr>
        <w:t>BEFORE</w:t>
      </w:r>
    </w:p>
    <w:p w14:paraId="3732544C" w14:textId="77777777" w:rsidR="000D25AF" w:rsidRPr="000D25AF" w:rsidRDefault="000D25AF" w:rsidP="000D25AF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  <w:r w:rsidRPr="000D25AF">
        <w:rPr>
          <w:rFonts w:asciiTheme="majorHAnsi" w:hAnsiTheme="majorHAnsi" w:cs="Arial"/>
          <w:sz w:val="20"/>
          <w:szCs w:val="20"/>
        </w:rPr>
        <w:t>Accounting</w:t>
      </w:r>
    </w:p>
    <w:p w14:paraId="20D8C38C" w14:textId="77777777" w:rsidR="000D25AF" w:rsidRDefault="000D25AF" w:rsidP="000D25AF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  <w:r w:rsidRPr="000D25AF">
        <w:rPr>
          <w:rFonts w:asciiTheme="majorHAnsi" w:hAnsiTheme="majorHAnsi" w:cs="Arial"/>
          <w:sz w:val="20"/>
          <w:szCs w:val="20"/>
        </w:rPr>
        <w:t>Master of Accountancy</w:t>
      </w:r>
    </w:p>
    <w:p w14:paraId="36D2A6D4" w14:textId="77777777" w:rsidR="000D25AF" w:rsidRDefault="000D25AF" w:rsidP="000D25AF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p w14:paraId="4A56EC1B" w14:textId="77777777" w:rsidR="000D25AF" w:rsidRDefault="000D25AF" w:rsidP="000D25AF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5"/>
        <w:gridCol w:w="1525"/>
      </w:tblGrid>
      <w:tr w:rsidR="000D25AF" w14:paraId="192F60CE" w14:textId="77777777" w:rsidTr="000D25AF">
        <w:tc>
          <w:tcPr>
            <w:tcW w:w="9265" w:type="dxa"/>
          </w:tcPr>
          <w:p w14:paraId="03ACA087" w14:textId="77777777" w:rsidR="000D25AF" w:rsidRP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University Requirements:</w:t>
            </w:r>
          </w:p>
          <w:p w14:paraId="109710EB" w14:textId="77777777" w:rsid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25" w:type="dxa"/>
          </w:tcPr>
          <w:p w14:paraId="0E70D1DA" w14:textId="77777777" w:rsid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D25AF" w14:paraId="7010882D" w14:textId="77777777" w:rsidTr="000D25AF">
        <w:tc>
          <w:tcPr>
            <w:tcW w:w="9265" w:type="dxa"/>
          </w:tcPr>
          <w:p w14:paraId="49A172B0" w14:textId="77777777" w:rsidR="000D25AF" w:rsidRP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See Graduate Degree Policies for additional information (p. 38)</w:t>
            </w:r>
          </w:p>
          <w:p w14:paraId="51B99816" w14:textId="77777777" w:rsid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25" w:type="dxa"/>
          </w:tcPr>
          <w:p w14:paraId="580C6F23" w14:textId="77777777" w:rsidR="000D25AF" w:rsidRDefault="000D25AF" w:rsidP="000D25AF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D25AF" w14:paraId="146FF2D5" w14:textId="77777777" w:rsidTr="000D25AF">
        <w:tc>
          <w:tcPr>
            <w:tcW w:w="9265" w:type="dxa"/>
          </w:tcPr>
          <w:p w14:paraId="454506DB" w14:textId="77777777" w:rsid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Program Requirements</w:t>
            </w:r>
          </w:p>
        </w:tc>
        <w:tc>
          <w:tcPr>
            <w:tcW w:w="1525" w:type="dxa"/>
          </w:tcPr>
          <w:p w14:paraId="0424D79A" w14:textId="77777777" w:rsidR="000D25AF" w:rsidRDefault="000D25AF" w:rsidP="000D25AF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Sem. Hrs.</w:t>
            </w:r>
          </w:p>
        </w:tc>
      </w:tr>
      <w:tr w:rsidR="000D25AF" w14:paraId="268DA41E" w14:textId="77777777" w:rsidTr="000D25AF">
        <w:tc>
          <w:tcPr>
            <w:tcW w:w="9265" w:type="dxa"/>
          </w:tcPr>
          <w:p w14:paraId="25C39E96" w14:textId="77777777" w:rsid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ACCT 5023, Advanced Accounting and International Issues</w:t>
            </w:r>
          </w:p>
        </w:tc>
        <w:tc>
          <w:tcPr>
            <w:tcW w:w="1525" w:type="dxa"/>
          </w:tcPr>
          <w:p w14:paraId="5CA7A5B9" w14:textId="77777777" w:rsidR="000D25AF" w:rsidRDefault="000D25AF" w:rsidP="000D25AF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0D25AF" w14:paraId="0F94469F" w14:textId="77777777" w:rsidTr="000D25AF">
        <w:tc>
          <w:tcPr>
            <w:tcW w:w="9265" w:type="dxa"/>
          </w:tcPr>
          <w:p w14:paraId="22DDDAAF" w14:textId="77777777" w:rsid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ACCT 5113, Tax Accounting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II</w:t>
            </w:r>
          </w:p>
        </w:tc>
        <w:tc>
          <w:tcPr>
            <w:tcW w:w="1525" w:type="dxa"/>
          </w:tcPr>
          <w:p w14:paraId="341B1F80" w14:textId="77777777" w:rsidR="000D25AF" w:rsidRDefault="000D25AF" w:rsidP="000D25AF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0D25AF" w14:paraId="5BDBEF86" w14:textId="77777777" w:rsidTr="000D25AF">
        <w:tc>
          <w:tcPr>
            <w:tcW w:w="9265" w:type="dxa"/>
          </w:tcPr>
          <w:p w14:paraId="4666026D" w14:textId="77777777" w:rsid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ACCT 5133, Accounting Statistics</w:t>
            </w:r>
          </w:p>
        </w:tc>
        <w:tc>
          <w:tcPr>
            <w:tcW w:w="1525" w:type="dxa"/>
          </w:tcPr>
          <w:p w14:paraId="5277E012" w14:textId="77777777" w:rsidR="000D25AF" w:rsidRDefault="000D25AF" w:rsidP="000D25AF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0D25AF" w14:paraId="5C9CCA02" w14:textId="77777777" w:rsidTr="000D25AF">
        <w:tc>
          <w:tcPr>
            <w:tcW w:w="9265" w:type="dxa"/>
          </w:tcPr>
          <w:p w14:paraId="1F80D17B" w14:textId="77777777" w:rsid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ACCT 5183, Accounting Analytics</w:t>
            </w:r>
          </w:p>
        </w:tc>
        <w:tc>
          <w:tcPr>
            <w:tcW w:w="1525" w:type="dxa"/>
          </w:tcPr>
          <w:p w14:paraId="2BF12172" w14:textId="77777777" w:rsidR="000D25AF" w:rsidRDefault="000D25AF" w:rsidP="000D25AF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0D25AF" w14:paraId="20287435" w14:textId="77777777" w:rsidTr="000D25AF">
        <w:tc>
          <w:tcPr>
            <w:tcW w:w="9265" w:type="dxa"/>
          </w:tcPr>
          <w:p w14:paraId="05FEA664" w14:textId="77777777" w:rsid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  <w:highlight w:val="yellow"/>
              </w:rPr>
              <w:t>ACCT 6063, Contemporary Auditing Issues</w:t>
            </w:r>
          </w:p>
        </w:tc>
        <w:tc>
          <w:tcPr>
            <w:tcW w:w="1525" w:type="dxa"/>
          </w:tcPr>
          <w:p w14:paraId="154200E1" w14:textId="77777777" w:rsidR="000D25AF" w:rsidRDefault="000D25AF" w:rsidP="000D25AF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  <w:highlight w:val="yellow"/>
              </w:rPr>
              <w:t>3</w:t>
            </w:r>
          </w:p>
        </w:tc>
      </w:tr>
      <w:tr w:rsidR="000D25AF" w14:paraId="08D4E403" w14:textId="77777777" w:rsidTr="000D25AF">
        <w:tc>
          <w:tcPr>
            <w:tcW w:w="9265" w:type="dxa"/>
          </w:tcPr>
          <w:p w14:paraId="4AFEDF22" w14:textId="77777777" w:rsid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ACCT 6073,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Applied Professional Research </w:t>
            </w:r>
          </w:p>
        </w:tc>
        <w:tc>
          <w:tcPr>
            <w:tcW w:w="1525" w:type="dxa"/>
          </w:tcPr>
          <w:p w14:paraId="2EC2F8F0" w14:textId="77777777" w:rsidR="000D25AF" w:rsidRDefault="000D25AF" w:rsidP="000D25AF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0D25AF" w14:paraId="602F4326" w14:textId="77777777" w:rsidTr="000D25AF">
        <w:tc>
          <w:tcPr>
            <w:tcW w:w="9265" w:type="dxa"/>
          </w:tcPr>
          <w:p w14:paraId="6A3BEBE1" w14:textId="77777777" w:rsid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S</w:t>
            </w:r>
            <w:r w:rsidR="006F0E87"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="Arial"/>
                <w:sz w:val="20"/>
                <w:szCs w:val="20"/>
              </w:rPr>
              <w:t>6473, Data Mining 3</w:t>
            </w:r>
          </w:p>
        </w:tc>
        <w:tc>
          <w:tcPr>
            <w:tcW w:w="1525" w:type="dxa"/>
          </w:tcPr>
          <w:p w14:paraId="17D4F7B3" w14:textId="77777777" w:rsidR="000D25AF" w:rsidRDefault="000D25AF" w:rsidP="000D25AF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0D25AF" w14:paraId="74282F94" w14:textId="77777777" w:rsidTr="000D25AF">
        <w:tc>
          <w:tcPr>
            <w:tcW w:w="9265" w:type="dxa"/>
          </w:tcPr>
          <w:p w14:paraId="103000B1" w14:textId="77777777" w:rsid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S 6543, Business Analytics 3</w:t>
            </w:r>
          </w:p>
        </w:tc>
        <w:tc>
          <w:tcPr>
            <w:tcW w:w="1525" w:type="dxa"/>
          </w:tcPr>
          <w:p w14:paraId="1C9751C2" w14:textId="77777777" w:rsidR="000D25AF" w:rsidRDefault="000D25AF" w:rsidP="000D25AF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0D25AF" w14:paraId="5D79A11C" w14:textId="77777777" w:rsidTr="000D25AF">
        <w:tc>
          <w:tcPr>
            <w:tcW w:w="9265" w:type="dxa"/>
          </w:tcPr>
          <w:p w14:paraId="44B63222" w14:textId="77777777" w:rsid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Sub-total</w:t>
            </w:r>
          </w:p>
        </w:tc>
        <w:tc>
          <w:tcPr>
            <w:tcW w:w="1525" w:type="dxa"/>
          </w:tcPr>
          <w:p w14:paraId="1CAE1573" w14:textId="77777777" w:rsidR="000D25AF" w:rsidRDefault="000D25AF" w:rsidP="000D25AF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0D25AF" w14:paraId="0AB6ED4F" w14:textId="77777777" w:rsidTr="000D25AF">
        <w:tc>
          <w:tcPr>
            <w:tcW w:w="9265" w:type="dxa"/>
          </w:tcPr>
          <w:p w14:paraId="1E26A230" w14:textId="77777777" w:rsidR="000D25AF" w:rsidRP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Electives:</w:t>
            </w:r>
          </w:p>
          <w:p w14:paraId="4B28DE4F" w14:textId="77777777" w:rsidR="000D25AF" w:rsidRP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Students who received credit at the undergraduate level for ACCT 4023, ACCT 4113, ACCT 4133,</w:t>
            </w:r>
          </w:p>
          <w:p w14:paraId="79E5527D" w14:textId="77777777" w:rsidR="000D25AF" w:rsidRP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or ACCT 4183, or a course with equivalent content, may not receive graduate credit for the same</w:t>
            </w:r>
          </w:p>
          <w:p w14:paraId="6D9A84C9" w14:textId="77777777" w:rsidR="000D25AF" w:rsidRP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course. Instead, those students must take additional accounting electives at the 5000-level (subject</w:t>
            </w:r>
          </w:p>
          <w:p w14:paraId="5BE50B21" w14:textId="77777777" w:rsid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 xml:space="preserve">to the </w:t>
            </w:r>
            <w:proofErr w:type="gramStart"/>
            <w:r w:rsidRPr="000D25AF">
              <w:rPr>
                <w:rFonts w:asciiTheme="majorHAnsi" w:hAnsiTheme="majorHAnsi" w:cs="Arial"/>
                <w:sz w:val="20"/>
                <w:szCs w:val="20"/>
              </w:rPr>
              <w:t>four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course</w:t>
            </w:r>
            <w:proofErr w:type="gramEnd"/>
            <w:r>
              <w:rPr>
                <w:rFonts w:asciiTheme="majorHAnsi" w:hAnsiTheme="majorHAnsi" w:cs="Arial"/>
                <w:sz w:val="20"/>
                <w:szCs w:val="20"/>
              </w:rPr>
              <w:t xml:space="preserve"> maximum) or 6000-level.</w:t>
            </w:r>
          </w:p>
        </w:tc>
        <w:tc>
          <w:tcPr>
            <w:tcW w:w="1525" w:type="dxa"/>
          </w:tcPr>
          <w:p w14:paraId="7CE8D16B" w14:textId="77777777" w:rsidR="000D25AF" w:rsidRDefault="000D25AF" w:rsidP="000D25AF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0D25AF" w14:paraId="0C540E08" w14:textId="77777777" w:rsidTr="000D25AF">
        <w:tc>
          <w:tcPr>
            <w:tcW w:w="9265" w:type="dxa"/>
          </w:tcPr>
          <w:p w14:paraId="26BAB7DB" w14:textId="77777777" w:rsidR="000D25AF" w:rsidRP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6000-level Bu</w:t>
            </w:r>
            <w:r>
              <w:rPr>
                <w:rFonts w:asciiTheme="majorHAnsi" w:hAnsiTheme="majorHAnsi" w:cs="Arial"/>
                <w:sz w:val="20"/>
                <w:szCs w:val="20"/>
              </w:rPr>
              <w:t>siness or Accounting elective</w:t>
            </w:r>
          </w:p>
        </w:tc>
        <w:tc>
          <w:tcPr>
            <w:tcW w:w="1525" w:type="dxa"/>
          </w:tcPr>
          <w:p w14:paraId="642C2353" w14:textId="77777777" w:rsidR="000D25AF" w:rsidRDefault="000D25AF" w:rsidP="000D25AF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6</w:t>
            </w:r>
          </w:p>
        </w:tc>
      </w:tr>
      <w:tr w:rsidR="000D25AF" w14:paraId="2BD033D8" w14:textId="77777777" w:rsidTr="000D25AF">
        <w:tc>
          <w:tcPr>
            <w:tcW w:w="9265" w:type="dxa"/>
          </w:tcPr>
          <w:p w14:paraId="0FAB0B72" w14:textId="77777777" w:rsidR="000D25AF" w:rsidRP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Sub-total</w:t>
            </w:r>
          </w:p>
        </w:tc>
        <w:tc>
          <w:tcPr>
            <w:tcW w:w="1525" w:type="dxa"/>
          </w:tcPr>
          <w:p w14:paraId="2FE2D348" w14:textId="77777777" w:rsidR="000D25AF" w:rsidRDefault="000D25AF" w:rsidP="000D25AF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6</w:t>
            </w:r>
          </w:p>
        </w:tc>
      </w:tr>
      <w:tr w:rsidR="000D25AF" w14:paraId="34E61BED" w14:textId="77777777" w:rsidTr="000D25AF">
        <w:tc>
          <w:tcPr>
            <w:tcW w:w="9265" w:type="dxa"/>
          </w:tcPr>
          <w:p w14:paraId="6D61B245" w14:textId="77777777" w:rsidR="000D25AF" w:rsidRP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Total Required Hours:</w:t>
            </w:r>
          </w:p>
        </w:tc>
        <w:tc>
          <w:tcPr>
            <w:tcW w:w="1525" w:type="dxa"/>
          </w:tcPr>
          <w:p w14:paraId="5800E1DF" w14:textId="77777777" w:rsidR="000D25AF" w:rsidRDefault="000D25AF" w:rsidP="000D25AF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0</w:t>
            </w:r>
          </w:p>
        </w:tc>
      </w:tr>
      <w:tr w:rsidR="000D25AF" w14:paraId="4A889B7F" w14:textId="77777777" w:rsidTr="000D25AF">
        <w:tc>
          <w:tcPr>
            <w:tcW w:w="9265" w:type="dxa"/>
          </w:tcPr>
          <w:p w14:paraId="7ACA2CDC" w14:textId="77777777" w:rsidR="000D25AF" w:rsidRPr="000D25AF" w:rsidRDefault="000D25AF" w:rsidP="000D25AF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25" w:type="dxa"/>
          </w:tcPr>
          <w:p w14:paraId="3927E4FD" w14:textId="77777777" w:rsidR="000D25AF" w:rsidRDefault="000D25AF" w:rsidP="000D25AF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</w:tbl>
    <w:p w14:paraId="75C22BF4" w14:textId="77777777" w:rsidR="000D25AF" w:rsidRDefault="000D25AF" w:rsidP="000D25AF">
      <w:pPr>
        <w:tabs>
          <w:tab w:val="left" w:pos="360"/>
          <w:tab w:val="left" w:pos="720"/>
        </w:tabs>
        <w:spacing w:after="0" w:line="240" w:lineRule="auto"/>
        <w:jc w:val="center"/>
      </w:pPr>
      <w:r>
        <w:t xml:space="preserve">The bulletin can be accessed at </w:t>
      </w:r>
      <w:hyperlink r:id="rId9" w:history="1">
        <w:r w:rsidRPr="00595AF4">
          <w:rPr>
            <w:rStyle w:val="Hyperlink"/>
          </w:rPr>
          <w:t>https://www.astate.edu/a/registrar/students/bulletins</w:t>
        </w:r>
      </w:hyperlink>
    </w:p>
    <w:p w14:paraId="351D2128" w14:textId="77777777" w:rsidR="000D25AF" w:rsidRPr="008426D1" w:rsidRDefault="000D25AF" w:rsidP="000D25AF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  <w:r>
        <w:t>59</w:t>
      </w:r>
    </w:p>
    <w:p w14:paraId="398DDC90" w14:textId="77777777" w:rsidR="00AE6604" w:rsidRDefault="00AE6604" w:rsidP="00AE660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</w:p>
    <w:p w14:paraId="125362C5" w14:textId="77777777" w:rsidR="00AE6604" w:rsidRPr="00FB63AB" w:rsidRDefault="00FB63AB" w:rsidP="00AE6604">
      <w:pPr>
        <w:tabs>
          <w:tab w:val="left" w:pos="360"/>
          <w:tab w:val="left" w:pos="720"/>
        </w:tabs>
        <w:spacing w:after="120" w:line="240" w:lineRule="auto"/>
        <w:rPr>
          <w:rFonts w:asciiTheme="majorHAnsi" w:hAnsiTheme="majorHAnsi" w:cs="Arial"/>
          <w:b/>
          <w:sz w:val="20"/>
          <w:szCs w:val="20"/>
        </w:rPr>
      </w:pPr>
      <w:r w:rsidRPr="00FB63AB">
        <w:rPr>
          <w:rFonts w:asciiTheme="majorHAnsi" w:hAnsiTheme="majorHAnsi" w:cs="Arial"/>
          <w:b/>
          <w:sz w:val="20"/>
          <w:szCs w:val="20"/>
        </w:rPr>
        <w:t>AFTER</w:t>
      </w:r>
    </w:p>
    <w:p w14:paraId="2400ECF8" w14:textId="77777777" w:rsidR="006F0E87" w:rsidRPr="00FB63AB" w:rsidRDefault="006F0E87" w:rsidP="006F0E87">
      <w:pPr>
        <w:rPr>
          <w:rFonts w:asciiTheme="majorHAnsi" w:hAnsiTheme="majorHAnsi" w:cs="Arial"/>
          <w:b/>
          <w:sz w:val="18"/>
          <w:szCs w:val="18"/>
        </w:rPr>
      </w:pPr>
    </w:p>
    <w:p w14:paraId="528FB1EC" w14:textId="77777777" w:rsidR="006F0E87" w:rsidRPr="000D25AF" w:rsidRDefault="006F0E87" w:rsidP="006F0E87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  <w:r w:rsidRPr="000D25AF">
        <w:rPr>
          <w:rFonts w:asciiTheme="majorHAnsi" w:hAnsiTheme="majorHAnsi" w:cs="Arial"/>
          <w:sz w:val="20"/>
          <w:szCs w:val="20"/>
        </w:rPr>
        <w:lastRenderedPageBreak/>
        <w:t>Accounting</w:t>
      </w:r>
    </w:p>
    <w:p w14:paraId="6DA97DAD" w14:textId="77777777" w:rsidR="006F0E87" w:rsidRDefault="006F0E87" w:rsidP="006F0E87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  <w:r w:rsidRPr="000D25AF">
        <w:rPr>
          <w:rFonts w:asciiTheme="majorHAnsi" w:hAnsiTheme="majorHAnsi" w:cs="Arial"/>
          <w:sz w:val="20"/>
          <w:szCs w:val="20"/>
        </w:rPr>
        <w:t>Master of Accountancy</w:t>
      </w:r>
    </w:p>
    <w:p w14:paraId="1A4758FA" w14:textId="77777777" w:rsidR="006F0E87" w:rsidRDefault="006F0E87" w:rsidP="006F0E87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p w14:paraId="3E2D1D80" w14:textId="77777777" w:rsidR="006F0E87" w:rsidRDefault="006F0E87" w:rsidP="006F0E87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5"/>
        <w:gridCol w:w="1525"/>
      </w:tblGrid>
      <w:tr w:rsidR="006F0E87" w14:paraId="73440B20" w14:textId="77777777" w:rsidTr="0073122E">
        <w:tc>
          <w:tcPr>
            <w:tcW w:w="9265" w:type="dxa"/>
          </w:tcPr>
          <w:p w14:paraId="63D1978E" w14:textId="77777777" w:rsidR="006F0E87" w:rsidRPr="000D25AF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University Requirements:</w:t>
            </w:r>
          </w:p>
          <w:p w14:paraId="7AB01D8A" w14:textId="77777777" w:rsidR="006F0E87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25" w:type="dxa"/>
          </w:tcPr>
          <w:p w14:paraId="516A3A1B" w14:textId="77777777" w:rsidR="006F0E87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6F0E87" w14:paraId="031CD6F2" w14:textId="77777777" w:rsidTr="0073122E">
        <w:tc>
          <w:tcPr>
            <w:tcW w:w="9265" w:type="dxa"/>
          </w:tcPr>
          <w:p w14:paraId="146BCB5B" w14:textId="77777777" w:rsidR="006F0E87" w:rsidRPr="000D25AF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See Graduate Degree Policies for additional information (p. 38)</w:t>
            </w:r>
          </w:p>
          <w:p w14:paraId="066517F0" w14:textId="77777777" w:rsidR="006F0E87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25" w:type="dxa"/>
          </w:tcPr>
          <w:p w14:paraId="6F53F64D" w14:textId="77777777" w:rsidR="006F0E87" w:rsidRDefault="006F0E87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6F0E87" w14:paraId="6BEE5EBA" w14:textId="77777777" w:rsidTr="0073122E">
        <w:tc>
          <w:tcPr>
            <w:tcW w:w="9265" w:type="dxa"/>
          </w:tcPr>
          <w:p w14:paraId="046EB5D8" w14:textId="77777777" w:rsidR="006F0E87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Program Requirements</w:t>
            </w:r>
          </w:p>
        </w:tc>
        <w:tc>
          <w:tcPr>
            <w:tcW w:w="1525" w:type="dxa"/>
          </w:tcPr>
          <w:p w14:paraId="2642CE3A" w14:textId="77777777" w:rsidR="006F0E87" w:rsidRDefault="006F0E87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Sem. Hrs.</w:t>
            </w:r>
          </w:p>
        </w:tc>
      </w:tr>
      <w:tr w:rsidR="006F0E87" w14:paraId="5751C56A" w14:textId="77777777" w:rsidTr="0073122E">
        <w:tc>
          <w:tcPr>
            <w:tcW w:w="9265" w:type="dxa"/>
          </w:tcPr>
          <w:p w14:paraId="32B4E418" w14:textId="77777777" w:rsidR="006F0E87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ACCT 5023, Advanced Accounting and International Issues</w:t>
            </w:r>
          </w:p>
        </w:tc>
        <w:tc>
          <w:tcPr>
            <w:tcW w:w="1525" w:type="dxa"/>
          </w:tcPr>
          <w:p w14:paraId="609F38C5" w14:textId="77777777" w:rsidR="006F0E87" w:rsidRDefault="006F0E87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6F0E87" w14:paraId="5585A68C" w14:textId="77777777" w:rsidTr="0073122E">
        <w:tc>
          <w:tcPr>
            <w:tcW w:w="9265" w:type="dxa"/>
          </w:tcPr>
          <w:p w14:paraId="770F6A44" w14:textId="77777777" w:rsidR="006F0E87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ACCT 5113, Tax Accounting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II</w:t>
            </w:r>
          </w:p>
        </w:tc>
        <w:tc>
          <w:tcPr>
            <w:tcW w:w="1525" w:type="dxa"/>
          </w:tcPr>
          <w:p w14:paraId="256CAF16" w14:textId="77777777" w:rsidR="006F0E87" w:rsidRDefault="006F0E87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6F0E87" w14:paraId="2902CE4A" w14:textId="77777777" w:rsidTr="0073122E">
        <w:tc>
          <w:tcPr>
            <w:tcW w:w="9265" w:type="dxa"/>
          </w:tcPr>
          <w:p w14:paraId="0353349C" w14:textId="77777777" w:rsidR="006F0E87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ACCT 5133, Accounting Statistics</w:t>
            </w:r>
          </w:p>
        </w:tc>
        <w:tc>
          <w:tcPr>
            <w:tcW w:w="1525" w:type="dxa"/>
          </w:tcPr>
          <w:p w14:paraId="2A15FFCB" w14:textId="77777777" w:rsidR="006F0E87" w:rsidRDefault="006F0E87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6F0E87" w14:paraId="5D61FBDE" w14:textId="77777777" w:rsidTr="0073122E">
        <w:tc>
          <w:tcPr>
            <w:tcW w:w="9265" w:type="dxa"/>
          </w:tcPr>
          <w:p w14:paraId="6BB0B88F" w14:textId="77777777" w:rsidR="006F0E87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ACCT 5183, Accounting Analytics</w:t>
            </w:r>
          </w:p>
        </w:tc>
        <w:tc>
          <w:tcPr>
            <w:tcW w:w="1525" w:type="dxa"/>
          </w:tcPr>
          <w:p w14:paraId="75A53152" w14:textId="77777777" w:rsidR="006F0E87" w:rsidRDefault="006F0E87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6F0E87" w14:paraId="6AC51F0C" w14:textId="77777777" w:rsidTr="0073122E">
        <w:tc>
          <w:tcPr>
            <w:tcW w:w="9265" w:type="dxa"/>
          </w:tcPr>
          <w:p w14:paraId="13084ED7" w14:textId="77777777" w:rsidR="006F0E87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ACCT 6073,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Applied Professional Research </w:t>
            </w:r>
          </w:p>
        </w:tc>
        <w:tc>
          <w:tcPr>
            <w:tcW w:w="1525" w:type="dxa"/>
          </w:tcPr>
          <w:p w14:paraId="40C543C1" w14:textId="77777777" w:rsidR="006F0E87" w:rsidRDefault="006F0E87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6F0E87" w14:paraId="141FF1CA" w14:textId="77777777" w:rsidTr="0073122E">
        <w:tc>
          <w:tcPr>
            <w:tcW w:w="9265" w:type="dxa"/>
          </w:tcPr>
          <w:p w14:paraId="27450AB1" w14:textId="77777777" w:rsidR="006F0E87" w:rsidRPr="006F0E87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8"/>
                <w:szCs w:val="28"/>
                <w:highlight w:val="yellow"/>
              </w:rPr>
            </w:pPr>
            <w:r w:rsidRPr="006F0E87">
              <w:rPr>
                <w:rFonts w:asciiTheme="majorHAnsi" w:hAnsiTheme="majorHAnsi" w:cs="Arial"/>
                <w:sz w:val="28"/>
                <w:szCs w:val="28"/>
                <w:highlight w:val="yellow"/>
              </w:rPr>
              <w:t>ACCT  6153, Audit Analytics</w:t>
            </w:r>
          </w:p>
        </w:tc>
        <w:tc>
          <w:tcPr>
            <w:tcW w:w="1525" w:type="dxa"/>
          </w:tcPr>
          <w:p w14:paraId="1EB8018B" w14:textId="77777777" w:rsidR="006F0E87" w:rsidRPr="006F0E87" w:rsidRDefault="006F0E87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8"/>
                <w:szCs w:val="28"/>
                <w:highlight w:val="yellow"/>
              </w:rPr>
            </w:pPr>
            <w:r w:rsidRPr="006F0E87">
              <w:rPr>
                <w:rFonts w:asciiTheme="majorHAnsi" w:hAnsiTheme="majorHAnsi" w:cs="Arial"/>
                <w:sz w:val="28"/>
                <w:szCs w:val="28"/>
                <w:highlight w:val="yellow"/>
              </w:rPr>
              <w:t>3</w:t>
            </w:r>
          </w:p>
        </w:tc>
      </w:tr>
      <w:tr w:rsidR="006F0E87" w14:paraId="3EE3CF23" w14:textId="77777777" w:rsidTr="0073122E">
        <w:tc>
          <w:tcPr>
            <w:tcW w:w="9265" w:type="dxa"/>
          </w:tcPr>
          <w:p w14:paraId="288B8004" w14:textId="77777777" w:rsidR="006F0E87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S 6473, Data Mining 3</w:t>
            </w:r>
          </w:p>
        </w:tc>
        <w:tc>
          <w:tcPr>
            <w:tcW w:w="1525" w:type="dxa"/>
          </w:tcPr>
          <w:p w14:paraId="0ABAE4AF" w14:textId="77777777" w:rsidR="006F0E87" w:rsidRDefault="006F0E87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6F0E87" w14:paraId="25340EFA" w14:textId="77777777" w:rsidTr="0073122E">
        <w:tc>
          <w:tcPr>
            <w:tcW w:w="9265" w:type="dxa"/>
          </w:tcPr>
          <w:p w14:paraId="448E4915" w14:textId="77777777" w:rsidR="006F0E87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MIS 6543, Business Analytics 3</w:t>
            </w:r>
          </w:p>
        </w:tc>
        <w:tc>
          <w:tcPr>
            <w:tcW w:w="1525" w:type="dxa"/>
          </w:tcPr>
          <w:p w14:paraId="21967C87" w14:textId="77777777" w:rsidR="006F0E87" w:rsidRDefault="006F0E87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</w:t>
            </w:r>
          </w:p>
        </w:tc>
      </w:tr>
      <w:tr w:rsidR="006F0E87" w14:paraId="67E98F8D" w14:textId="77777777" w:rsidTr="0073122E">
        <w:tc>
          <w:tcPr>
            <w:tcW w:w="9265" w:type="dxa"/>
          </w:tcPr>
          <w:p w14:paraId="592F4EAE" w14:textId="77777777" w:rsidR="006F0E87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Sub-total</w:t>
            </w:r>
          </w:p>
        </w:tc>
        <w:tc>
          <w:tcPr>
            <w:tcW w:w="1525" w:type="dxa"/>
          </w:tcPr>
          <w:p w14:paraId="06EA5C74" w14:textId="77777777" w:rsidR="006F0E87" w:rsidRDefault="006F0E87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24</w:t>
            </w:r>
          </w:p>
        </w:tc>
      </w:tr>
      <w:tr w:rsidR="006F0E87" w14:paraId="03C19EF5" w14:textId="77777777" w:rsidTr="0073122E">
        <w:tc>
          <w:tcPr>
            <w:tcW w:w="9265" w:type="dxa"/>
          </w:tcPr>
          <w:p w14:paraId="06350405" w14:textId="77777777" w:rsidR="006F0E87" w:rsidRPr="000D25AF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Electives:</w:t>
            </w:r>
          </w:p>
          <w:p w14:paraId="3AE7E798" w14:textId="77777777" w:rsidR="006F0E87" w:rsidRPr="000D25AF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Students who received credit at the undergraduate level for ACCT 4023, ACCT 4113, ACCT 4133,</w:t>
            </w:r>
          </w:p>
          <w:p w14:paraId="6DAC7966" w14:textId="77777777" w:rsidR="006F0E87" w:rsidRPr="000D25AF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or ACCT 4183, or a course with equivalent content, may not receive graduate credit for the same</w:t>
            </w:r>
          </w:p>
          <w:p w14:paraId="0CBA2D54" w14:textId="77777777" w:rsidR="006F0E87" w:rsidRPr="000D25AF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course. Instead, those students must take additional accounting electives at the 5000-level (subject</w:t>
            </w:r>
          </w:p>
          <w:p w14:paraId="5D6998F3" w14:textId="77777777" w:rsidR="006F0E87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 xml:space="preserve">to the </w:t>
            </w:r>
            <w:proofErr w:type="gramStart"/>
            <w:r w:rsidRPr="000D25AF">
              <w:rPr>
                <w:rFonts w:asciiTheme="majorHAnsi" w:hAnsiTheme="majorHAnsi" w:cs="Arial"/>
                <w:sz w:val="20"/>
                <w:szCs w:val="20"/>
              </w:rPr>
              <w:t>four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course</w:t>
            </w:r>
            <w:proofErr w:type="gramEnd"/>
            <w:r>
              <w:rPr>
                <w:rFonts w:asciiTheme="majorHAnsi" w:hAnsiTheme="majorHAnsi" w:cs="Arial"/>
                <w:sz w:val="20"/>
                <w:szCs w:val="20"/>
              </w:rPr>
              <w:t xml:space="preserve"> maximum) or 6000-level.</w:t>
            </w:r>
          </w:p>
        </w:tc>
        <w:tc>
          <w:tcPr>
            <w:tcW w:w="1525" w:type="dxa"/>
          </w:tcPr>
          <w:p w14:paraId="371D8D47" w14:textId="77777777" w:rsidR="006F0E87" w:rsidRDefault="006F0E87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  <w:tr w:rsidR="006F0E87" w14:paraId="4CF75CB1" w14:textId="77777777" w:rsidTr="0073122E">
        <w:tc>
          <w:tcPr>
            <w:tcW w:w="9265" w:type="dxa"/>
          </w:tcPr>
          <w:p w14:paraId="35FBDF64" w14:textId="77777777" w:rsidR="006F0E87" w:rsidRPr="000D25AF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6000-level Bu</w:t>
            </w:r>
            <w:r>
              <w:rPr>
                <w:rFonts w:asciiTheme="majorHAnsi" w:hAnsiTheme="majorHAnsi" w:cs="Arial"/>
                <w:sz w:val="20"/>
                <w:szCs w:val="20"/>
              </w:rPr>
              <w:t>siness or Accounting elective</w:t>
            </w:r>
          </w:p>
        </w:tc>
        <w:tc>
          <w:tcPr>
            <w:tcW w:w="1525" w:type="dxa"/>
          </w:tcPr>
          <w:p w14:paraId="1AB5D69F" w14:textId="77777777" w:rsidR="006F0E87" w:rsidRDefault="006F0E87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6</w:t>
            </w:r>
          </w:p>
        </w:tc>
      </w:tr>
      <w:tr w:rsidR="006F0E87" w14:paraId="7AAE4D41" w14:textId="77777777" w:rsidTr="0073122E">
        <w:tc>
          <w:tcPr>
            <w:tcW w:w="9265" w:type="dxa"/>
          </w:tcPr>
          <w:p w14:paraId="48ABBE5A" w14:textId="77777777" w:rsidR="006F0E87" w:rsidRPr="000D25AF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Sub-total</w:t>
            </w:r>
          </w:p>
        </w:tc>
        <w:tc>
          <w:tcPr>
            <w:tcW w:w="1525" w:type="dxa"/>
          </w:tcPr>
          <w:p w14:paraId="7FB26A8B" w14:textId="77777777" w:rsidR="006F0E87" w:rsidRDefault="006F0E87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6</w:t>
            </w:r>
          </w:p>
        </w:tc>
      </w:tr>
      <w:tr w:rsidR="006F0E87" w14:paraId="17939550" w14:textId="77777777" w:rsidTr="0073122E">
        <w:tc>
          <w:tcPr>
            <w:tcW w:w="9265" w:type="dxa"/>
          </w:tcPr>
          <w:p w14:paraId="0BD6B313" w14:textId="77777777" w:rsidR="006F0E87" w:rsidRPr="000D25AF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  <w:r w:rsidRPr="000D25AF">
              <w:rPr>
                <w:rFonts w:asciiTheme="majorHAnsi" w:hAnsiTheme="majorHAnsi" w:cs="Arial"/>
                <w:sz w:val="20"/>
                <w:szCs w:val="20"/>
              </w:rPr>
              <w:t>Total Required Hours:</w:t>
            </w:r>
          </w:p>
        </w:tc>
        <w:tc>
          <w:tcPr>
            <w:tcW w:w="1525" w:type="dxa"/>
          </w:tcPr>
          <w:p w14:paraId="46A08824" w14:textId="77777777" w:rsidR="006F0E87" w:rsidRDefault="006F0E87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30</w:t>
            </w:r>
          </w:p>
        </w:tc>
      </w:tr>
      <w:tr w:rsidR="006F0E87" w14:paraId="371A768A" w14:textId="77777777" w:rsidTr="0073122E">
        <w:tc>
          <w:tcPr>
            <w:tcW w:w="9265" w:type="dxa"/>
          </w:tcPr>
          <w:p w14:paraId="13D3D570" w14:textId="77777777" w:rsidR="006F0E87" w:rsidRPr="000D25AF" w:rsidRDefault="006F0E87" w:rsidP="0073122E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sz w:val="20"/>
                <w:szCs w:val="20"/>
              </w:rPr>
            </w:pPr>
          </w:p>
        </w:tc>
        <w:tc>
          <w:tcPr>
            <w:tcW w:w="1525" w:type="dxa"/>
          </w:tcPr>
          <w:p w14:paraId="40AFE614" w14:textId="77777777" w:rsidR="006F0E87" w:rsidRDefault="006F0E87" w:rsidP="0073122E">
            <w:pPr>
              <w:tabs>
                <w:tab w:val="left" w:pos="360"/>
                <w:tab w:val="left" w:pos="720"/>
              </w:tabs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</w:p>
        </w:tc>
      </w:tr>
    </w:tbl>
    <w:p w14:paraId="0D426DD8" w14:textId="77777777" w:rsidR="006F0E87" w:rsidRDefault="006F0E87" w:rsidP="006F0E87">
      <w:pPr>
        <w:tabs>
          <w:tab w:val="left" w:pos="360"/>
          <w:tab w:val="left" w:pos="720"/>
        </w:tabs>
        <w:spacing w:after="0" w:line="240" w:lineRule="auto"/>
        <w:jc w:val="center"/>
      </w:pPr>
      <w:r>
        <w:t xml:space="preserve">The bulletin can be accessed at </w:t>
      </w:r>
      <w:hyperlink r:id="rId10" w:history="1">
        <w:r w:rsidRPr="00595AF4">
          <w:rPr>
            <w:rStyle w:val="Hyperlink"/>
          </w:rPr>
          <w:t>https://www.astate.edu/a/registrar/students/bulletins</w:t>
        </w:r>
      </w:hyperlink>
    </w:p>
    <w:p w14:paraId="487CA58D" w14:textId="77777777" w:rsidR="006F0E87" w:rsidRPr="008426D1" w:rsidRDefault="006F0E87" w:rsidP="006F0E87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  <w:r>
        <w:t>59</w:t>
      </w:r>
    </w:p>
    <w:p w14:paraId="70E7E0E5" w14:textId="77777777" w:rsidR="00AE6604" w:rsidRDefault="00AE6604" w:rsidP="00AE6604">
      <w:pPr>
        <w:tabs>
          <w:tab w:val="left" w:pos="360"/>
          <w:tab w:val="left" w:pos="720"/>
        </w:tabs>
        <w:spacing w:after="120" w:line="240" w:lineRule="auto"/>
        <w:rPr>
          <w:rFonts w:asciiTheme="majorHAnsi" w:hAnsiTheme="majorHAnsi" w:cs="Arial"/>
          <w:b/>
          <w:sz w:val="20"/>
          <w:szCs w:val="20"/>
          <w:u w:val="single"/>
        </w:rPr>
      </w:pPr>
    </w:p>
    <w:p w14:paraId="0AABA6C2" w14:textId="77777777" w:rsidR="00FB63AB" w:rsidRDefault="00FB63AB" w:rsidP="00FB63A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62913CD" w14:textId="77777777" w:rsidR="0069556E" w:rsidRDefault="0069556E" w:rsidP="00694ADE">
      <w:pPr>
        <w:spacing w:after="0"/>
        <w:jc w:val="center"/>
        <w:rPr>
          <w:rFonts w:asciiTheme="majorHAnsi" w:hAnsiTheme="majorHAnsi" w:cs="Arial"/>
          <w:b/>
          <w:color w:val="000000" w:themeColor="text1"/>
          <w:sz w:val="28"/>
          <w:szCs w:val="20"/>
        </w:rPr>
      </w:pPr>
    </w:p>
    <w:p w14:paraId="20E98993" w14:textId="77777777" w:rsidR="0069556E" w:rsidRDefault="0069556E" w:rsidP="00694ADE">
      <w:pPr>
        <w:spacing w:after="0"/>
        <w:jc w:val="center"/>
        <w:rPr>
          <w:rFonts w:asciiTheme="majorHAnsi" w:hAnsiTheme="majorHAnsi" w:cs="Arial"/>
          <w:b/>
          <w:color w:val="000000" w:themeColor="text1"/>
          <w:sz w:val="28"/>
          <w:szCs w:val="20"/>
        </w:rPr>
      </w:pPr>
    </w:p>
    <w:p w14:paraId="3A4F87AC" w14:textId="77777777" w:rsidR="0069556E" w:rsidRDefault="0069556E" w:rsidP="00694ADE">
      <w:pPr>
        <w:spacing w:after="0"/>
        <w:jc w:val="center"/>
        <w:rPr>
          <w:rFonts w:asciiTheme="majorHAnsi" w:hAnsiTheme="majorHAnsi" w:cs="Arial"/>
          <w:b/>
          <w:color w:val="000000" w:themeColor="text1"/>
          <w:sz w:val="28"/>
          <w:szCs w:val="20"/>
        </w:rPr>
      </w:pPr>
    </w:p>
    <w:p w14:paraId="18149EF7" w14:textId="77777777" w:rsidR="0069556E" w:rsidRDefault="0069556E" w:rsidP="00694ADE">
      <w:pPr>
        <w:spacing w:after="0"/>
        <w:jc w:val="center"/>
        <w:rPr>
          <w:rFonts w:asciiTheme="majorHAnsi" w:hAnsiTheme="majorHAnsi" w:cs="Arial"/>
          <w:b/>
          <w:color w:val="000000" w:themeColor="text1"/>
          <w:sz w:val="28"/>
          <w:szCs w:val="20"/>
        </w:rPr>
      </w:pPr>
    </w:p>
    <w:p w14:paraId="6A231629" w14:textId="77777777" w:rsidR="0069556E" w:rsidRDefault="0069556E" w:rsidP="00694ADE">
      <w:pPr>
        <w:spacing w:after="0"/>
        <w:jc w:val="center"/>
        <w:rPr>
          <w:rFonts w:asciiTheme="majorHAnsi" w:hAnsiTheme="majorHAnsi" w:cs="Arial"/>
          <w:b/>
          <w:color w:val="000000" w:themeColor="text1"/>
          <w:sz w:val="28"/>
          <w:szCs w:val="20"/>
        </w:rPr>
      </w:pPr>
    </w:p>
    <w:p w14:paraId="5F161815" w14:textId="77777777" w:rsidR="0069556E" w:rsidRDefault="0069556E" w:rsidP="00694ADE">
      <w:pPr>
        <w:spacing w:after="0"/>
        <w:jc w:val="center"/>
        <w:rPr>
          <w:rFonts w:asciiTheme="majorHAnsi" w:hAnsiTheme="majorHAnsi" w:cs="Arial"/>
          <w:b/>
          <w:color w:val="000000" w:themeColor="text1"/>
          <w:sz w:val="28"/>
          <w:szCs w:val="20"/>
        </w:rPr>
      </w:pPr>
    </w:p>
    <w:p w14:paraId="6DA6BAC3" w14:textId="77777777" w:rsidR="0069556E" w:rsidRDefault="0069556E" w:rsidP="00694ADE">
      <w:pPr>
        <w:spacing w:after="0"/>
        <w:jc w:val="center"/>
        <w:rPr>
          <w:rFonts w:asciiTheme="majorHAnsi" w:hAnsiTheme="majorHAnsi" w:cs="Arial"/>
          <w:b/>
          <w:color w:val="000000" w:themeColor="text1"/>
          <w:sz w:val="28"/>
          <w:szCs w:val="20"/>
        </w:rPr>
      </w:pPr>
    </w:p>
    <w:p w14:paraId="3057C294" w14:textId="77777777" w:rsidR="0069556E" w:rsidRDefault="0069556E" w:rsidP="00694ADE">
      <w:pPr>
        <w:spacing w:after="0"/>
        <w:jc w:val="center"/>
        <w:rPr>
          <w:rFonts w:asciiTheme="majorHAnsi" w:hAnsiTheme="majorHAnsi" w:cs="Arial"/>
          <w:b/>
          <w:color w:val="000000" w:themeColor="text1"/>
          <w:sz w:val="28"/>
          <w:szCs w:val="20"/>
        </w:rPr>
      </w:pPr>
    </w:p>
    <w:p w14:paraId="31D0656F" w14:textId="77777777" w:rsidR="0069556E" w:rsidRDefault="0069556E" w:rsidP="00694ADE">
      <w:pPr>
        <w:spacing w:after="0"/>
        <w:jc w:val="center"/>
        <w:rPr>
          <w:rFonts w:asciiTheme="majorHAnsi" w:hAnsiTheme="majorHAnsi" w:cs="Arial"/>
          <w:b/>
          <w:color w:val="000000" w:themeColor="text1"/>
          <w:sz w:val="28"/>
          <w:szCs w:val="20"/>
        </w:rPr>
      </w:pPr>
    </w:p>
    <w:p w14:paraId="22D0199C" w14:textId="77777777" w:rsidR="0069556E" w:rsidRDefault="0069556E" w:rsidP="00694ADE">
      <w:pPr>
        <w:spacing w:after="0"/>
        <w:jc w:val="center"/>
        <w:rPr>
          <w:rFonts w:asciiTheme="majorHAnsi" w:hAnsiTheme="majorHAnsi" w:cs="Arial"/>
          <w:b/>
          <w:color w:val="000000" w:themeColor="text1"/>
          <w:sz w:val="28"/>
          <w:szCs w:val="20"/>
        </w:rPr>
      </w:pPr>
    </w:p>
    <w:p w14:paraId="247337B0" w14:textId="77777777" w:rsidR="0069556E" w:rsidRDefault="0069556E">
      <w:pPr>
        <w:rPr>
          <w:rFonts w:asciiTheme="majorHAnsi" w:hAnsiTheme="majorHAnsi" w:cs="Arial"/>
          <w:b/>
          <w:color w:val="000000" w:themeColor="text1"/>
          <w:sz w:val="28"/>
          <w:szCs w:val="20"/>
        </w:rPr>
      </w:pPr>
    </w:p>
    <w:sectPr w:rsidR="0069556E" w:rsidSect="00384538">
      <w:headerReference w:type="even" r:id="rId11"/>
      <w:headerReference w:type="default" r:id="rId12"/>
      <w:footerReference w:type="default" r:id="rId13"/>
      <w:headerReference w:type="first" r:id="rId14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6FD1F0" w14:textId="77777777" w:rsidR="00ED66AA" w:rsidRDefault="00ED66AA" w:rsidP="00AF3758">
      <w:pPr>
        <w:spacing w:after="0" w:line="240" w:lineRule="auto"/>
      </w:pPr>
      <w:r>
        <w:separator/>
      </w:r>
    </w:p>
  </w:endnote>
  <w:endnote w:type="continuationSeparator" w:id="0">
    <w:p w14:paraId="28CD5757" w14:textId="77777777" w:rsidR="00ED66AA" w:rsidRDefault="00ED66AA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2E6617" w14:textId="77777777" w:rsidR="00694ADE" w:rsidRPr="005A18F5" w:rsidRDefault="00694ADE" w:rsidP="00971F47">
    <w:pPr>
      <w:tabs>
        <w:tab w:val="left" w:pos="360"/>
        <w:tab w:val="left" w:pos="720"/>
      </w:tabs>
      <w:spacing w:after="0" w:line="240" w:lineRule="auto"/>
      <w:rPr>
        <w:rFonts w:asciiTheme="majorHAnsi" w:hAnsiTheme="majorHAnsi" w:cs="Arial"/>
        <w:b/>
        <w:color w:val="FF0000"/>
        <w:sz w:val="20"/>
        <w:szCs w:val="20"/>
      </w:rPr>
    </w:pPr>
    <w:r>
      <w:rPr>
        <w:rFonts w:asciiTheme="majorHAnsi" w:hAnsiTheme="majorHAnsi" w:cs="Arial"/>
        <w:b/>
        <w:color w:val="FF0000"/>
        <w:sz w:val="20"/>
        <w:szCs w:val="20"/>
      </w:rPr>
      <w:t xml:space="preserve">Please note – any change to course number, course prefix, or course title should utilize the </w:t>
    </w:r>
    <w:r w:rsidR="005A18F5" w:rsidRPr="005A18F5">
      <w:rPr>
        <w:rFonts w:asciiTheme="majorHAnsi" w:hAnsiTheme="majorHAnsi" w:cs="Arial"/>
        <w:b/>
        <w:color w:val="FF0000"/>
        <w:sz w:val="20"/>
        <w:szCs w:val="20"/>
      </w:rPr>
      <w:t>“New or Modified Course Proposal Form”</w:t>
    </w:r>
    <w:r w:rsidRPr="005A18F5">
      <w:rPr>
        <w:rFonts w:asciiTheme="majorHAnsi" w:hAnsiTheme="majorHAnsi" w:cs="Arial"/>
        <w:b/>
        <w:color w:val="FF0000"/>
        <w:sz w:val="20"/>
        <w:szCs w:val="20"/>
      </w:rPr>
      <w:t xml:space="preserve"> </w:t>
    </w:r>
  </w:p>
  <w:p w14:paraId="170F3ED9" w14:textId="77777777" w:rsidR="00694ADE" w:rsidRDefault="00694ADE" w:rsidP="00971F47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08-06T00:00:00Z">
          <w:dateFormat w:val="MM/dd/yyyy"/>
          <w:lid w:val="en-US"/>
          <w:storeMappedDataAs w:val="dateTime"/>
          <w:calendar w:val="gregorian"/>
        </w:date>
      </w:sdtPr>
      <w:sdtEndPr/>
      <w:sdtContent>
        <w:r w:rsidR="001410C9">
          <w:t>0</w:t>
        </w:r>
        <w:r w:rsidR="00A25331">
          <w:t>8</w:t>
        </w:r>
        <w:r w:rsidR="001410C9">
          <w:t>/0</w:t>
        </w:r>
        <w:r w:rsidR="00A25331">
          <w:t>6</w:t>
        </w:r>
        <w:r w:rsidR="001410C9">
          <w:t>/2019</w:t>
        </w:r>
      </w:sdtContent>
    </w:sdt>
  </w:p>
  <w:p w14:paraId="3EEAD10A" w14:textId="77777777" w:rsidR="00694ADE" w:rsidRDefault="00694ADE" w:rsidP="00971F47">
    <w:pPr>
      <w:pStyle w:val="Footer"/>
      <w:jc w:val="right"/>
    </w:pPr>
    <w:r>
      <w:t xml:space="preserve"> </w:t>
    </w:r>
    <w:sdt>
      <w:sdtPr>
        <w:id w:val="207954916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053FD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8EDE09" w14:textId="77777777" w:rsidR="00ED66AA" w:rsidRDefault="00ED66AA" w:rsidP="00AF3758">
      <w:pPr>
        <w:spacing w:after="0" w:line="240" w:lineRule="auto"/>
      </w:pPr>
      <w:r>
        <w:separator/>
      </w:r>
    </w:p>
  </w:footnote>
  <w:footnote w:type="continuationSeparator" w:id="0">
    <w:p w14:paraId="43E5CA6A" w14:textId="77777777" w:rsidR="00ED66AA" w:rsidRDefault="00ED66AA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F5F398" w14:textId="77777777" w:rsidR="006406A9" w:rsidRDefault="00640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A25402" w14:textId="77777777" w:rsidR="006406A9" w:rsidRDefault="00640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58B491" w14:textId="77777777" w:rsidR="006406A9" w:rsidRDefault="006406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C63CAC"/>
    <w:multiLevelType w:val="hybridMultilevel"/>
    <w:tmpl w:val="6BFC0B04"/>
    <w:lvl w:ilvl="0" w:tplc="30743814">
      <w:numFmt w:val="bullet"/>
      <w:lvlText w:val="•"/>
      <w:lvlJc w:val="left"/>
      <w:pPr>
        <w:ind w:left="720" w:hanging="360"/>
      </w:pPr>
      <w:rPr>
        <w:rFonts w:ascii="Cambria" w:eastAsiaTheme="minorHAns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864C76"/>
    <w:multiLevelType w:val="hybridMultilevel"/>
    <w:tmpl w:val="F6583534"/>
    <w:lvl w:ilvl="0" w:tplc="88BAAC7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4E31565"/>
    <w:multiLevelType w:val="hybridMultilevel"/>
    <w:tmpl w:val="D3CCB0D2"/>
    <w:lvl w:ilvl="0" w:tplc="30743814">
      <w:numFmt w:val="bullet"/>
      <w:lvlText w:val="•"/>
      <w:lvlJc w:val="left"/>
      <w:pPr>
        <w:ind w:left="720" w:hanging="360"/>
      </w:pPr>
      <w:rPr>
        <w:rFonts w:ascii="Cambria" w:eastAsiaTheme="minorHAns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9F457F1"/>
    <w:multiLevelType w:val="hybridMultilevel"/>
    <w:tmpl w:val="7892FB42"/>
    <w:lvl w:ilvl="0" w:tplc="0409000F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E47C39"/>
    <w:multiLevelType w:val="hybridMultilevel"/>
    <w:tmpl w:val="DC10FD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867554"/>
    <w:multiLevelType w:val="hybridMultilevel"/>
    <w:tmpl w:val="DDA6BA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93B3C08"/>
    <w:multiLevelType w:val="hybridMultilevel"/>
    <w:tmpl w:val="E6E22E92"/>
    <w:lvl w:ilvl="0" w:tplc="30743814">
      <w:numFmt w:val="bullet"/>
      <w:lvlText w:val="•"/>
      <w:lvlJc w:val="left"/>
      <w:pPr>
        <w:ind w:left="720" w:hanging="360"/>
      </w:pPr>
      <w:rPr>
        <w:rFonts w:ascii="Cambria" w:eastAsiaTheme="minorHAns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022D3C"/>
    <w:multiLevelType w:val="hybridMultilevel"/>
    <w:tmpl w:val="2EC24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563D0E"/>
    <w:multiLevelType w:val="hybridMultilevel"/>
    <w:tmpl w:val="EDE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7"/>
  </w:num>
  <w:num w:numId="7">
    <w:abstractNumId w:val="8"/>
  </w:num>
  <w:num w:numId="8">
    <w:abstractNumId w:val="10"/>
  </w:num>
  <w:num w:numId="9">
    <w:abstractNumId w:val="11"/>
  </w:num>
  <w:num w:numId="10">
    <w:abstractNumId w:val="9"/>
  </w:num>
  <w:num w:numId="11">
    <w:abstractNumId w:val="4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yMTewNDUwNjM1M7dU0lEKTi0uzszPAykwrgUADqo+KiwAAAA="/>
  </w:docVars>
  <w:rsids>
    <w:rsidRoot w:val="00AF3758"/>
    <w:rsid w:val="000050C7"/>
    <w:rsid w:val="00016FE7"/>
    <w:rsid w:val="000232AB"/>
    <w:rsid w:val="00024BA5"/>
    <w:rsid w:val="00032490"/>
    <w:rsid w:val="00040138"/>
    <w:rsid w:val="000627BE"/>
    <w:rsid w:val="000779C2"/>
    <w:rsid w:val="0009788F"/>
    <w:rsid w:val="000A7C2E"/>
    <w:rsid w:val="000B754A"/>
    <w:rsid w:val="000D06F1"/>
    <w:rsid w:val="000D25AF"/>
    <w:rsid w:val="000F2A51"/>
    <w:rsid w:val="00103070"/>
    <w:rsid w:val="00116278"/>
    <w:rsid w:val="0014025C"/>
    <w:rsid w:val="001410C9"/>
    <w:rsid w:val="00142DCF"/>
    <w:rsid w:val="00151451"/>
    <w:rsid w:val="00152424"/>
    <w:rsid w:val="0015435B"/>
    <w:rsid w:val="00170C5C"/>
    <w:rsid w:val="0018269B"/>
    <w:rsid w:val="00185D67"/>
    <w:rsid w:val="001A5DD5"/>
    <w:rsid w:val="001E36BB"/>
    <w:rsid w:val="001F38FB"/>
    <w:rsid w:val="001F5E9E"/>
    <w:rsid w:val="001F7398"/>
    <w:rsid w:val="00205E9B"/>
    <w:rsid w:val="00212A76"/>
    <w:rsid w:val="0022350B"/>
    <w:rsid w:val="002315B0"/>
    <w:rsid w:val="00254447"/>
    <w:rsid w:val="00257806"/>
    <w:rsid w:val="00261967"/>
    <w:rsid w:val="00261ACE"/>
    <w:rsid w:val="00262156"/>
    <w:rsid w:val="00265C17"/>
    <w:rsid w:val="002776C2"/>
    <w:rsid w:val="00281B97"/>
    <w:rsid w:val="002D4A4C"/>
    <w:rsid w:val="002E3FC9"/>
    <w:rsid w:val="00324126"/>
    <w:rsid w:val="003328F3"/>
    <w:rsid w:val="00346F5C"/>
    <w:rsid w:val="0035440D"/>
    <w:rsid w:val="00362414"/>
    <w:rsid w:val="00374D72"/>
    <w:rsid w:val="00384538"/>
    <w:rsid w:val="0039532B"/>
    <w:rsid w:val="003A05F4"/>
    <w:rsid w:val="003C0ED1"/>
    <w:rsid w:val="003C1AB7"/>
    <w:rsid w:val="003C1EE2"/>
    <w:rsid w:val="00400712"/>
    <w:rsid w:val="004072F1"/>
    <w:rsid w:val="00473252"/>
    <w:rsid w:val="00477B3B"/>
    <w:rsid w:val="00487771"/>
    <w:rsid w:val="00492F7C"/>
    <w:rsid w:val="00493290"/>
    <w:rsid w:val="004A7706"/>
    <w:rsid w:val="004B7D03"/>
    <w:rsid w:val="004C59E8"/>
    <w:rsid w:val="004E5007"/>
    <w:rsid w:val="004F3C87"/>
    <w:rsid w:val="00504BCC"/>
    <w:rsid w:val="00515205"/>
    <w:rsid w:val="00515831"/>
    <w:rsid w:val="00526B81"/>
    <w:rsid w:val="00536B60"/>
    <w:rsid w:val="00563E52"/>
    <w:rsid w:val="00584C22"/>
    <w:rsid w:val="00592A95"/>
    <w:rsid w:val="005A18F5"/>
    <w:rsid w:val="005B101B"/>
    <w:rsid w:val="005B2E9E"/>
    <w:rsid w:val="005C576F"/>
    <w:rsid w:val="006179CB"/>
    <w:rsid w:val="00636DB3"/>
    <w:rsid w:val="006406A9"/>
    <w:rsid w:val="006657FB"/>
    <w:rsid w:val="00677A48"/>
    <w:rsid w:val="00694ADE"/>
    <w:rsid w:val="0069556E"/>
    <w:rsid w:val="006B52C0"/>
    <w:rsid w:val="006D0246"/>
    <w:rsid w:val="006D5A64"/>
    <w:rsid w:val="006D61DE"/>
    <w:rsid w:val="006E0837"/>
    <w:rsid w:val="006E5CE1"/>
    <w:rsid w:val="006E6117"/>
    <w:rsid w:val="006E6FEC"/>
    <w:rsid w:val="006F0E87"/>
    <w:rsid w:val="00712045"/>
    <w:rsid w:val="00723F65"/>
    <w:rsid w:val="0073025F"/>
    <w:rsid w:val="0073125A"/>
    <w:rsid w:val="00750AF6"/>
    <w:rsid w:val="00783E81"/>
    <w:rsid w:val="007A06B9"/>
    <w:rsid w:val="007E4484"/>
    <w:rsid w:val="007E57FE"/>
    <w:rsid w:val="008053FD"/>
    <w:rsid w:val="00826393"/>
    <w:rsid w:val="0083170D"/>
    <w:rsid w:val="0085052C"/>
    <w:rsid w:val="008657A2"/>
    <w:rsid w:val="008A2544"/>
    <w:rsid w:val="008A795D"/>
    <w:rsid w:val="008C50AB"/>
    <w:rsid w:val="008C703B"/>
    <w:rsid w:val="008D012F"/>
    <w:rsid w:val="008D35A2"/>
    <w:rsid w:val="008D431C"/>
    <w:rsid w:val="008D6A24"/>
    <w:rsid w:val="008E679D"/>
    <w:rsid w:val="008E6C1C"/>
    <w:rsid w:val="008F58AD"/>
    <w:rsid w:val="00920523"/>
    <w:rsid w:val="009448BC"/>
    <w:rsid w:val="00971F47"/>
    <w:rsid w:val="00982FB1"/>
    <w:rsid w:val="00995206"/>
    <w:rsid w:val="009A529F"/>
    <w:rsid w:val="009A67FE"/>
    <w:rsid w:val="009D6775"/>
    <w:rsid w:val="009E1AA5"/>
    <w:rsid w:val="009F6FB1"/>
    <w:rsid w:val="00A01035"/>
    <w:rsid w:val="00A016EB"/>
    <w:rsid w:val="00A0329C"/>
    <w:rsid w:val="00A16BB1"/>
    <w:rsid w:val="00A2148A"/>
    <w:rsid w:val="00A21B85"/>
    <w:rsid w:val="00A25331"/>
    <w:rsid w:val="00A34100"/>
    <w:rsid w:val="00A5089E"/>
    <w:rsid w:val="00A56D36"/>
    <w:rsid w:val="00A61091"/>
    <w:rsid w:val="00A71560"/>
    <w:rsid w:val="00A9528A"/>
    <w:rsid w:val="00AB5523"/>
    <w:rsid w:val="00AD2FB4"/>
    <w:rsid w:val="00AE6604"/>
    <w:rsid w:val="00AF046B"/>
    <w:rsid w:val="00AF20FF"/>
    <w:rsid w:val="00AF3758"/>
    <w:rsid w:val="00AF3C6A"/>
    <w:rsid w:val="00AF7962"/>
    <w:rsid w:val="00B15E32"/>
    <w:rsid w:val="00B1628A"/>
    <w:rsid w:val="00B24A85"/>
    <w:rsid w:val="00B35368"/>
    <w:rsid w:val="00B60E0F"/>
    <w:rsid w:val="00B7606A"/>
    <w:rsid w:val="00BD2A0D"/>
    <w:rsid w:val="00BE069E"/>
    <w:rsid w:val="00BF1A02"/>
    <w:rsid w:val="00C033E8"/>
    <w:rsid w:val="00C12816"/>
    <w:rsid w:val="00C132F9"/>
    <w:rsid w:val="00C23CC7"/>
    <w:rsid w:val="00C2647C"/>
    <w:rsid w:val="00C334FF"/>
    <w:rsid w:val="00C723B8"/>
    <w:rsid w:val="00C96873"/>
    <w:rsid w:val="00CA6230"/>
    <w:rsid w:val="00CD7510"/>
    <w:rsid w:val="00D0686A"/>
    <w:rsid w:val="00D51205"/>
    <w:rsid w:val="00D57716"/>
    <w:rsid w:val="00D654AF"/>
    <w:rsid w:val="00D67AC4"/>
    <w:rsid w:val="00D72E20"/>
    <w:rsid w:val="00D76DEE"/>
    <w:rsid w:val="00D979DD"/>
    <w:rsid w:val="00DA3F9B"/>
    <w:rsid w:val="00DB3983"/>
    <w:rsid w:val="00E07B63"/>
    <w:rsid w:val="00E45868"/>
    <w:rsid w:val="00E70F88"/>
    <w:rsid w:val="00E84736"/>
    <w:rsid w:val="00EB4FF5"/>
    <w:rsid w:val="00EC2BA4"/>
    <w:rsid w:val="00EC6970"/>
    <w:rsid w:val="00ED66AA"/>
    <w:rsid w:val="00EE55A2"/>
    <w:rsid w:val="00EF2A44"/>
    <w:rsid w:val="00F01A8B"/>
    <w:rsid w:val="00F11CE3"/>
    <w:rsid w:val="00F20242"/>
    <w:rsid w:val="00F645B5"/>
    <w:rsid w:val="00F75657"/>
    <w:rsid w:val="00F87993"/>
    <w:rsid w:val="00FB00D4"/>
    <w:rsid w:val="00FB6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0AE7494"/>
  <w15:docId w15:val="{B61F1149-4AFE-614D-BFC7-1387F4E82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63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34100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694ADE"/>
    <w:pPr>
      <w:widowControl w:val="0"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state.edu/a/registrar/students/bulletins/index.dot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jfrobert@astate.edu" TargetMode="Externa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astate.edu/a/registrar/students/bulletin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state.edu/a/registrar/students/bulletins" TargetMode="Externa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EFCE8610CC740AC9A8364CF2DD8E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6F711-ABDB-4501-879E-B152CC5ACCE1}"/>
      </w:docPartPr>
      <w:docPartBody>
        <w:p w:rsidR="00371DB3" w:rsidRDefault="00724E33" w:rsidP="00724E33">
          <w:pPr>
            <w:pStyle w:val="AEFCE8610CC740AC9A8364CF2DD8E37C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560AC293F8646BBB2E6EA913E4A2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C57D59-BAE6-4306-9E11-F58DE17BA5A4}"/>
      </w:docPartPr>
      <w:docPartBody>
        <w:p w:rsidR="00371DB3" w:rsidRDefault="00724E33" w:rsidP="00724E33">
          <w:pPr>
            <w:pStyle w:val="B560AC293F8646BBB2E6EA913E4A2A05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9E354D96BADD4A88B2367CFB2F5D1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61654-A764-40EF-972A-780DB8629981}"/>
      </w:docPartPr>
      <w:docPartBody>
        <w:p w:rsidR="00371DB3" w:rsidRDefault="00724E33" w:rsidP="00724E33">
          <w:pPr>
            <w:pStyle w:val="9E354D96BADD4A88B2367CFB2F5D15D6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65A1562B3A9043A8994E8D6A5452C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0FB5E-F334-4A23-843E-8D964863A364}"/>
      </w:docPartPr>
      <w:docPartBody>
        <w:p w:rsidR="00371DB3" w:rsidRDefault="00724E33" w:rsidP="00724E33">
          <w:pPr>
            <w:pStyle w:val="65A1562B3A9043A8994E8D6A5452C4FC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F0B82014006040789708F30BE91F8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8DCCB-8AB4-4227-BE3E-C4F5FB107D6E}"/>
      </w:docPartPr>
      <w:docPartBody>
        <w:p w:rsidR="00371DB3" w:rsidRDefault="00724E33" w:rsidP="00724E33">
          <w:pPr>
            <w:pStyle w:val="F0B82014006040789708F30BE91F8BBC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18E75FDC68B240D1AFB9E3320B45C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ABDC5-E840-4CD3-A093-9B03F2FF0AF5}"/>
      </w:docPartPr>
      <w:docPartBody>
        <w:p w:rsidR="00371DB3" w:rsidRDefault="00724E33" w:rsidP="00724E33">
          <w:pPr>
            <w:pStyle w:val="18E75FDC68B240D1AFB9E3320B45C25B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C00CA7CE4A5346158A62418A07D4C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595C3-157E-45DC-AA4D-E5480A9FEE35}"/>
      </w:docPartPr>
      <w:docPartBody>
        <w:p w:rsidR="00371DB3" w:rsidRDefault="00724E33" w:rsidP="00724E33">
          <w:pPr>
            <w:pStyle w:val="C00CA7CE4A5346158A62418A07D4C928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7A4D2A8C482941A7B47256B9D5178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2C81F-C679-4AFF-91B5-2A582095C49C}"/>
      </w:docPartPr>
      <w:docPartBody>
        <w:p w:rsidR="00371DB3" w:rsidRDefault="00724E33" w:rsidP="00724E33">
          <w:pPr>
            <w:pStyle w:val="7A4D2A8C482941A7B47256B9D5178058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9D5845083155428DA13DB875BA2AED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E99CE-FB80-4963-81CF-EF2DBB50FB6C}"/>
      </w:docPartPr>
      <w:docPartBody>
        <w:p w:rsidR="00371DB3" w:rsidRDefault="00724E33" w:rsidP="00724E33">
          <w:pPr>
            <w:pStyle w:val="9D5845083155428DA13DB875BA2AEDFB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5D15898949EA4982A20E6F2017F9F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6D3C9-FDCB-4A30-9594-A0855ADCA447}"/>
      </w:docPartPr>
      <w:docPartBody>
        <w:p w:rsidR="00371DB3" w:rsidRDefault="00724E33" w:rsidP="00724E33">
          <w:pPr>
            <w:pStyle w:val="5D15898949EA4982A20E6F2017F9FB8F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BE9471934FCC49F6B8289B8648E08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17DC7-8405-4C72-839E-E3D5FAE3D8C0}"/>
      </w:docPartPr>
      <w:docPartBody>
        <w:p w:rsidR="00371DB3" w:rsidRDefault="00724E33" w:rsidP="00724E33">
          <w:pPr>
            <w:pStyle w:val="BE9471934FCC49F6B8289B8648E08265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FD0A01C352734EAFA875911F49064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D8867-D8BC-4DF0-904F-4EB51C629DDF}"/>
      </w:docPartPr>
      <w:docPartBody>
        <w:p w:rsidR="00371DB3" w:rsidRDefault="00724E33" w:rsidP="00724E33">
          <w:pPr>
            <w:pStyle w:val="FD0A01C352734EAFA875911F49064608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753465FA1D86462EB7324B2FCC95A8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2A804-6C26-4152-8F68-5B8093325DC0}"/>
      </w:docPartPr>
      <w:docPartBody>
        <w:p w:rsidR="00371DB3" w:rsidRDefault="00724E33" w:rsidP="00724E33">
          <w:pPr>
            <w:pStyle w:val="753465FA1D86462EB7324B2FCC95A832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2DA7F655057E4FAA8C10BB07A8287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49D8D-9A58-4752-A01D-241A9A206BE8}"/>
      </w:docPartPr>
      <w:docPartBody>
        <w:p w:rsidR="00371DB3" w:rsidRDefault="00724E33" w:rsidP="00724E33">
          <w:pPr>
            <w:pStyle w:val="2DA7F655057E4FAA8C10BB07A8287DA3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B9F5BA26AEEE4987A0D19D58977955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7C5CFD-67F4-4F15-9345-387A112295DF}"/>
      </w:docPartPr>
      <w:docPartBody>
        <w:p w:rsidR="00371DB3" w:rsidRDefault="00724E33" w:rsidP="00724E33">
          <w:pPr>
            <w:pStyle w:val="B9F5BA26AEEE4987A0D19D58977955B8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8D3142F899454F6F9ED3D43C43B89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15B19-CBA7-4D26-B414-778F9AC705C7}"/>
      </w:docPartPr>
      <w:docPartBody>
        <w:p w:rsidR="00371DB3" w:rsidRDefault="00724E33" w:rsidP="00724E33">
          <w:pPr>
            <w:pStyle w:val="8D3142F899454F6F9ED3D43C43B89FBB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261E2BD144E54278AF8EA6CEC2374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78979-441B-4197-A3D6-0CCD7DA8EDB2}"/>
      </w:docPartPr>
      <w:docPartBody>
        <w:p w:rsidR="00371DB3" w:rsidRDefault="00724E33" w:rsidP="00724E33">
          <w:pPr>
            <w:pStyle w:val="261E2BD144E54278AF8EA6CEC237470A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7E522D5F17BA488A815A1DFE0F896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0535E-0C24-474E-A766-4377DC546E9E}"/>
      </w:docPartPr>
      <w:docPartBody>
        <w:p w:rsidR="00371DB3" w:rsidRDefault="00724E33" w:rsidP="00724E33">
          <w:pPr>
            <w:pStyle w:val="7E522D5F17BA488A815A1DFE0F896A5B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6C8A21E1A4744887AE664BDBA19B2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087B2-2B01-47F8-A230-FB2FEE665CC5}"/>
      </w:docPartPr>
      <w:docPartBody>
        <w:p w:rsidR="007B5EE7" w:rsidRDefault="00371DB3" w:rsidP="00371DB3">
          <w:pPr>
            <w:pStyle w:val="6C8A21E1A4744887AE664BDBA19B2602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2938993C63934215A27AB9F09DC70C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904C0-9030-43F8-8BA4-BD10BB34E93E}"/>
      </w:docPartPr>
      <w:docPartBody>
        <w:p w:rsidR="007B5EE7" w:rsidRDefault="00371DB3" w:rsidP="00371DB3">
          <w:pPr>
            <w:pStyle w:val="2938993C63934215A27AB9F09DC70C5F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723D9"/>
    <w:rsid w:val="000D3E26"/>
    <w:rsid w:val="00156A9E"/>
    <w:rsid w:val="001B45B5"/>
    <w:rsid w:val="00212099"/>
    <w:rsid w:val="0028126C"/>
    <w:rsid w:val="00293680"/>
    <w:rsid w:val="00297FF7"/>
    <w:rsid w:val="002D5402"/>
    <w:rsid w:val="00342C55"/>
    <w:rsid w:val="00371DB3"/>
    <w:rsid w:val="004027ED"/>
    <w:rsid w:val="00404EA5"/>
    <w:rsid w:val="004068B1"/>
    <w:rsid w:val="00444715"/>
    <w:rsid w:val="00477D87"/>
    <w:rsid w:val="004B7262"/>
    <w:rsid w:val="004E1A75"/>
    <w:rsid w:val="004E386C"/>
    <w:rsid w:val="00566E19"/>
    <w:rsid w:val="00587536"/>
    <w:rsid w:val="005D5D2F"/>
    <w:rsid w:val="00623293"/>
    <w:rsid w:val="00636142"/>
    <w:rsid w:val="006C0858"/>
    <w:rsid w:val="006C28D2"/>
    <w:rsid w:val="00724E33"/>
    <w:rsid w:val="007B5EE7"/>
    <w:rsid w:val="007C429E"/>
    <w:rsid w:val="0088172E"/>
    <w:rsid w:val="009022BC"/>
    <w:rsid w:val="009B5507"/>
    <w:rsid w:val="009C0E11"/>
    <w:rsid w:val="00A21721"/>
    <w:rsid w:val="00AC3009"/>
    <w:rsid w:val="00AD5D56"/>
    <w:rsid w:val="00B2559E"/>
    <w:rsid w:val="00B46AFF"/>
    <w:rsid w:val="00B5782F"/>
    <w:rsid w:val="00B90E35"/>
    <w:rsid w:val="00BA2926"/>
    <w:rsid w:val="00C16165"/>
    <w:rsid w:val="00C35680"/>
    <w:rsid w:val="00C3760F"/>
    <w:rsid w:val="00CD4EF8"/>
    <w:rsid w:val="00E054DE"/>
    <w:rsid w:val="00EF3D84"/>
    <w:rsid w:val="00FD70C9"/>
    <w:rsid w:val="00FE4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477D87"/>
  </w:style>
  <w:style w:type="paragraph" w:customStyle="1" w:styleId="AEFCE8610CC740AC9A8364CF2DD8E37C">
    <w:name w:val="AEFCE8610CC740AC9A8364CF2DD8E37C"/>
    <w:rsid w:val="00724E33"/>
  </w:style>
  <w:style w:type="paragraph" w:customStyle="1" w:styleId="B560AC293F8646BBB2E6EA913E4A2A05">
    <w:name w:val="B560AC293F8646BBB2E6EA913E4A2A05"/>
    <w:rsid w:val="00724E33"/>
  </w:style>
  <w:style w:type="paragraph" w:customStyle="1" w:styleId="9E354D96BADD4A88B2367CFB2F5D15D6">
    <w:name w:val="9E354D96BADD4A88B2367CFB2F5D15D6"/>
    <w:rsid w:val="00724E33"/>
  </w:style>
  <w:style w:type="paragraph" w:customStyle="1" w:styleId="65A1562B3A9043A8994E8D6A5452C4FC">
    <w:name w:val="65A1562B3A9043A8994E8D6A5452C4FC"/>
    <w:rsid w:val="00724E33"/>
  </w:style>
  <w:style w:type="paragraph" w:customStyle="1" w:styleId="F0B82014006040789708F30BE91F8BBC">
    <w:name w:val="F0B82014006040789708F30BE91F8BBC"/>
    <w:rsid w:val="00724E33"/>
  </w:style>
  <w:style w:type="paragraph" w:customStyle="1" w:styleId="18E75FDC68B240D1AFB9E3320B45C25B">
    <w:name w:val="18E75FDC68B240D1AFB9E3320B45C25B"/>
    <w:rsid w:val="00724E33"/>
  </w:style>
  <w:style w:type="paragraph" w:customStyle="1" w:styleId="C00CA7CE4A5346158A62418A07D4C928">
    <w:name w:val="C00CA7CE4A5346158A62418A07D4C928"/>
    <w:rsid w:val="00724E33"/>
  </w:style>
  <w:style w:type="paragraph" w:customStyle="1" w:styleId="7A4D2A8C482941A7B47256B9D5178058">
    <w:name w:val="7A4D2A8C482941A7B47256B9D5178058"/>
    <w:rsid w:val="00724E33"/>
  </w:style>
  <w:style w:type="paragraph" w:customStyle="1" w:styleId="9D5845083155428DA13DB875BA2AEDFB">
    <w:name w:val="9D5845083155428DA13DB875BA2AEDFB"/>
    <w:rsid w:val="00724E33"/>
  </w:style>
  <w:style w:type="paragraph" w:customStyle="1" w:styleId="5D15898949EA4982A20E6F2017F9FB8F">
    <w:name w:val="5D15898949EA4982A20E6F2017F9FB8F"/>
    <w:rsid w:val="00724E33"/>
  </w:style>
  <w:style w:type="paragraph" w:customStyle="1" w:styleId="BE9471934FCC49F6B8289B8648E08265">
    <w:name w:val="BE9471934FCC49F6B8289B8648E08265"/>
    <w:rsid w:val="00724E33"/>
  </w:style>
  <w:style w:type="paragraph" w:customStyle="1" w:styleId="FD0A01C352734EAFA875911F49064608">
    <w:name w:val="FD0A01C352734EAFA875911F49064608"/>
    <w:rsid w:val="00724E33"/>
  </w:style>
  <w:style w:type="paragraph" w:customStyle="1" w:styleId="753465FA1D86462EB7324B2FCC95A832">
    <w:name w:val="753465FA1D86462EB7324B2FCC95A832"/>
    <w:rsid w:val="00724E33"/>
  </w:style>
  <w:style w:type="paragraph" w:customStyle="1" w:styleId="2DA7F655057E4FAA8C10BB07A8287DA3">
    <w:name w:val="2DA7F655057E4FAA8C10BB07A8287DA3"/>
    <w:rsid w:val="00724E33"/>
  </w:style>
  <w:style w:type="paragraph" w:customStyle="1" w:styleId="B9F5BA26AEEE4987A0D19D58977955B8">
    <w:name w:val="B9F5BA26AEEE4987A0D19D58977955B8"/>
    <w:rsid w:val="00724E33"/>
  </w:style>
  <w:style w:type="paragraph" w:customStyle="1" w:styleId="8D3142F899454F6F9ED3D43C43B89FBB">
    <w:name w:val="8D3142F899454F6F9ED3D43C43B89FBB"/>
    <w:rsid w:val="00724E33"/>
  </w:style>
  <w:style w:type="paragraph" w:customStyle="1" w:styleId="261E2BD144E54278AF8EA6CEC237470A">
    <w:name w:val="261E2BD144E54278AF8EA6CEC237470A"/>
    <w:rsid w:val="00724E33"/>
  </w:style>
  <w:style w:type="paragraph" w:customStyle="1" w:styleId="7E522D5F17BA488A815A1DFE0F896A5B">
    <w:name w:val="7E522D5F17BA488A815A1DFE0F896A5B"/>
    <w:rsid w:val="00724E33"/>
  </w:style>
  <w:style w:type="paragraph" w:customStyle="1" w:styleId="6C8A21E1A4744887AE664BDBA19B2602">
    <w:name w:val="6C8A21E1A4744887AE664BDBA19B2602"/>
    <w:rsid w:val="00371DB3"/>
    <w:pPr>
      <w:spacing w:after="160" w:line="259" w:lineRule="auto"/>
    </w:pPr>
  </w:style>
  <w:style w:type="paragraph" w:customStyle="1" w:styleId="2938993C63934215A27AB9F09DC70C5F">
    <w:name w:val="2938993C63934215A27AB9F09DC70C5F"/>
    <w:rsid w:val="00371DB3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25</Words>
  <Characters>413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4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</dc:creator>
  <cp:lastModifiedBy>Microsoft Office User</cp:lastModifiedBy>
  <cp:revision>3</cp:revision>
  <dcterms:created xsi:type="dcterms:W3CDTF">2020-11-12T20:23:00Z</dcterms:created>
  <dcterms:modified xsi:type="dcterms:W3CDTF">2021-02-26T21:52:00Z</dcterms:modified>
</cp:coreProperties>
</file>